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8C9E9F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  <w:lang w:val="en-IN"/>
        </w:rPr>
      </w:pPr>
      <w:r w:rsidRPr="00864A58">
        <w:rPr>
          <w:b/>
          <w:bCs/>
          <w:sz w:val="32"/>
          <w:szCs w:val="22"/>
          <w:lang w:val="en-IN"/>
        </w:rPr>
        <w:t>SUMMER TRAINING/INTERNSHIP</w:t>
      </w:r>
    </w:p>
    <w:p w14:paraId="72ADE3DE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  <w:lang w:val="en-IN"/>
        </w:rPr>
      </w:pPr>
    </w:p>
    <w:p w14:paraId="140BBF00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PROJECT REPORT</w:t>
      </w:r>
    </w:p>
    <w:p w14:paraId="6AA3C943" w14:textId="5ACE8ECC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(Term J</w:t>
      </w:r>
      <w:r w:rsidRPr="00864A58">
        <w:rPr>
          <w:b/>
          <w:bCs/>
          <w:sz w:val="32"/>
          <w:szCs w:val="22"/>
          <w:lang w:val="en-IN"/>
        </w:rPr>
        <w:t>une</w:t>
      </w:r>
      <w:r w:rsidRPr="00864A58">
        <w:rPr>
          <w:b/>
          <w:bCs/>
          <w:sz w:val="32"/>
          <w:szCs w:val="22"/>
        </w:rPr>
        <w:t>-</w:t>
      </w:r>
      <w:r w:rsidRPr="00864A58">
        <w:rPr>
          <w:b/>
          <w:bCs/>
          <w:sz w:val="32"/>
          <w:szCs w:val="22"/>
          <w:lang w:val="en-IN"/>
        </w:rPr>
        <w:t>July</w:t>
      </w:r>
      <w:r w:rsidRPr="00864A58">
        <w:rPr>
          <w:b/>
          <w:bCs/>
          <w:sz w:val="32"/>
          <w:szCs w:val="22"/>
        </w:rPr>
        <w:t xml:space="preserve"> 202</w:t>
      </w:r>
      <w:r w:rsidRPr="00864A58">
        <w:rPr>
          <w:b/>
          <w:bCs/>
          <w:sz w:val="32"/>
          <w:szCs w:val="22"/>
          <w:lang w:val="en-IN"/>
        </w:rPr>
        <w:t>5</w:t>
      </w:r>
      <w:r w:rsidRPr="00864A58">
        <w:rPr>
          <w:b/>
          <w:bCs/>
          <w:sz w:val="32"/>
          <w:szCs w:val="22"/>
        </w:rPr>
        <w:t>)</w:t>
      </w:r>
    </w:p>
    <w:p w14:paraId="01B15F69" w14:textId="77777777" w:rsidR="00864A58" w:rsidRPr="00864A58" w:rsidRDefault="00864A58" w:rsidP="00864A58">
      <w:pPr>
        <w:pStyle w:val="Heading1"/>
        <w:rPr>
          <w:b/>
          <w:bCs/>
          <w:iCs/>
          <w:sz w:val="32"/>
          <w:szCs w:val="22"/>
        </w:rPr>
      </w:pPr>
      <w:r w:rsidRPr="00864A58">
        <w:rPr>
          <w:b/>
          <w:bCs/>
          <w:iCs/>
          <w:sz w:val="32"/>
          <w:szCs w:val="22"/>
        </w:rPr>
        <w:t>AI-Powered Movie Recommender System Using Hybrid Techniques (Collaborative &amp; Content-Based Filtering)</w:t>
      </w:r>
    </w:p>
    <w:p w14:paraId="6F033908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</w:p>
    <w:p w14:paraId="68D3C822" w14:textId="04C06235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Submitted by</w:t>
      </w:r>
    </w:p>
    <w:p w14:paraId="36D84D4E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Sayan Mondal (12314751)</w:t>
      </w:r>
    </w:p>
    <w:p w14:paraId="231A6AE6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Kadambala Likhith (12314034)</w:t>
      </w:r>
    </w:p>
    <w:p w14:paraId="4783D0EC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Priyam Saxena (12313674)</w:t>
      </w:r>
    </w:p>
    <w:p w14:paraId="0DE49ABA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</w:p>
    <w:p w14:paraId="16108460" w14:textId="13CF3ACC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 xml:space="preserve">Course Code </w:t>
      </w:r>
      <w:r w:rsidR="00C60B99" w:rsidRPr="00C60B99">
        <w:rPr>
          <w:b/>
          <w:bCs/>
          <w:sz w:val="32"/>
          <w:szCs w:val="22"/>
        </w:rPr>
        <w:t>PETV79</w:t>
      </w:r>
    </w:p>
    <w:p w14:paraId="5AEE76D3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</w:p>
    <w:p w14:paraId="755E7E29" w14:textId="29F08C89" w:rsidR="00864A58" w:rsidRPr="00864A58" w:rsidRDefault="00864A58" w:rsidP="003C4B87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Under the Guidance of</w:t>
      </w:r>
    </w:p>
    <w:p w14:paraId="451ADFDC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(Name of mentor with designation)</w:t>
      </w:r>
    </w:p>
    <w:p w14:paraId="3EF06CC6" w14:textId="77777777" w:rsidR="00864A58" w:rsidRPr="00864A58" w:rsidRDefault="00864A58" w:rsidP="003C4B87">
      <w:pPr>
        <w:pStyle w:val="Heading1"/>
        <w:spacing w:before="1"/>
        <w:rPr>
          <w:b/>
          <w:bCs/>
          <w:sz w:val="32"/>
          <w:szCs w:val="22"/>
        </w:rPr>
      </w:pPr>
    </w:p>
    <w:p w14:paraId="344001FC" w14:textId="41490924" w:rsidR="00864A58" w:rsidRPr="003C4B87" w:rsidRDefault="00864A58" w:rsidP="003C4B87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School of Computer Science and Engineering</w:t>
      </w:r>
      <w:r>
        <w:rPr>
          <w:noProof/>
        </w:rPr>
        <w:drawing>
          <wp:anchor distT="0" distB="0" distL="0" distR="0" simplePos="0" relativeHeight="251659776" behindDoc="1" locked="0" layoutInCell="1" allowOverlap="1" wp14:anchorId="0F493B46" wp14:editId="0A0B0E50">
            <wp:simplePos x="0" y="0"/>
            <wp:positionH relativeFrom="page">
              <wp:posOffset>3150235</wp:posOffset>
            </wp:positionH>
            <wp:positionV relativeFrom="paragraph">
              <wp:posOffset>854710</wp:posOffset>
            </wp:positionV>
            <wp:extent cx="1950720" cy="1950085"/>
            <wp:effectExtent l="0" t="0" r="0" b="0"/>
            <wp:wrapTopAndBottom/>
            <wp:docPr id="842301538" name="Picture 3" descr="Lovely Professional University - LPU | Jalandhar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Lovely Professional University - LPU | Jalandhar"/>
                    <pic:cNvPicPr>
                      <a:picLocks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1950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7EBC2D" w14:textId="77777777" w:rsidR="00D45629" w:rsidRDefault="00D45629">
      <w:pPr>
        <w:pStyle w:val="Heading1"/>
        <w:rPr>
          <w:b/>
          <w:bCs/>
        </w:rPr>
      </w:pPr>
      <w:bookmarkStart w:id="0" w:name="acknowledgement"/>
    </w:p>
    <w:p w14:paraId="5D83E8EB" w14:textId="77777777" w:rsidR="003C4B87" w:rsidRDefault="003C4B87" w:rsidP="003C4B87">
      <w:pPr>
        <w:pStyle w:val="NormalWeb"/>
      </w:pPr>
      <w:r>
        <w:rPr>
          <w:rStyle w:val="Strong"/>
        </w:rPr>
        <w:lastRenderedPageBreak/>
        <w:t>Lovely Professional University, Punjab</w:t>
      </w:r>
    </w:p>
    <w:p w14:paraId="288B5AA3" w14:textId="77777777" w:rsidR="003C4B87" w:rsidRDefault="003C4B87" w:rsidP="003C4B87">
      <w:pPr>
        <w:pStyle w:val="Heading2"/>
      </w:pPr>
      <w:r>
        <w:t>BONAFIDE CERTIFICATE</w:t>
      </w:r>
    </w:p>
    <w:p w14:paraId="0520DBD6" w14:textId="77777777" w:rsidR="003C4B87" w:rsidRDefault="003C4B87" w:rsidP="003C4B87">
      <w:pPr>
        <w:pStyle w:val="NormalWeb"/>
      </w:pPr>
      <w:r>
        <w:t xml:space="preserve">Certified that this project report </w:t>
      </w:r>
      <w:r>
        <w:rPr>
          <w:rStyle w:val="Strong"/>
        </w:rPr>
        <w:t>“AI-POWERED MOVIE RECOMMENDER SYSTEM USING HYBRID TECHNIQUES (COLLABORATIVE &amp; CONTENT-BASED FILTERING)”</w:t>
      </w:r>
      <w:r>
        <w:t xml:space="preserve"> is the Bonafide work of </w:t>
      </w:r>
      <w:r>
        <w:rPr>
          <w:rStyle w:val="Strong"/>
        </w:rPr>
        <w:t>PRIYAM SAXENA, SAYAN MONDAL, and KADAMBALA LIKHITH</w:t>
      </w:r>
      <w:r>
        <w:t xml:space="preserve"> who carried out the project work under my supervision.</w:t>
      </w:r>
    </w:p>
    <w:p w14:paraId="589E5232" w14:textId="77777777" w:rsidR="003C4B87" w:rsidRDefault="003C4B87" w:rsidP="003C4B87">
      <w:pPr>
        <w:pStyle w:val="NormalWeb"/>
        <w:jc w:val="right"/>
      </w:pPr>
      <w:r>
        <w:rPr>
          <w:rStyle w:val="Strong"/>
        </w:rPr>
        <w:t>SIGNATURE</w:t>
      </w:r>
      <w:r>
        <w:br/>
        <w:t>&lt;&lt;Name of the Supervisor&gt;&gt;</w:t>
      </w:r>
    </w:p>
    <w:p w14:paraId="1B5480D1" w14:textId="77777777" w:rsidR="003C4B87" w:rsidRDefault="003C4B87" w:rsidP="003C4B87">
      <w:pPr>
        <w:pStyle w:val="NormalWeb"/>
        <w:jc w:val="right"/>
      </w:pPr>
    </w:p>
    <w:p w14:paraId="5C03C2D4" w14:textId="77777777" w:rsidR="003C4B87" w:rsidRDefault="003C4B87" w:rsidP="003C4B87">
      <w:pPr>
        <w:pStyle w:val="NormalWeb"/>
        <w:jc w:val="right"/>
      </w:pPr>
    </w:p>
    <w:p w14:paraId="5ED04689" w14:textId="77777777" w:rsidR="003C4B87" w:rsidRDefault="003C4B87" w:rsidP="003C4B87">
      <w:pPr>
        <w:pStyle w:val="NormalWeb"/>
        <w:jc w:val="right"/>
      </w:pPr>
    </w:p>
    <w:p w14:paraId="4CC41D82" w14:textId="77777777" w:rsidR="003C4B87" w:rsidRDefault="003C4B87" w:rsidP="003C4B87">
      <w:pPr>
        <w:pStyle w:val="NormalWeb"/>
      </w:pPr>
      <w:r>
        <w:rPr>
          <w:rStyle w:val="Strong"/>
        </w:rPr>
        <w:t>PRIYAM SAXENA</w:t>
      </w:r>
      <w:r>
        <w:br/>
      </w:r>
      <w:r>
        <w:rPr>
          <w:rStyle w:val="Strong"/>
        </w:rPr>
        <w:t>SAYAN MONDAL</w:t>
      </w:r>
      <w:r>
        <w:br/>
      </w:r>
      <w:r>
        <w:rPr>
          <w:rStyle w:val="Strong"/>
        </w:rPr>
        <w:t>KADAMBALA LIKHITH</w:t>
      </w:r>
    </w:p>
    <w:p w14:paraId="1AACD9CC" w14:textId="77777777" w:rsidR="003C4B87" w:rsidRDefault="003C4B87" w:rsidP="003C4B87">
      <w:pPr>
        <w:pStyle w:val="NormalWeb"/>
        <w:rPr>
          <w:rStyle w:val="Strong"/>
        </w:rPr>
      </w:pPr>
      <w:r>
        <w:rPr>
          <w:rStyle w:val="Strong"/>
        </w:rPr>
        <w:t>SIGNATURE</w:t>
      </w:r>
    </w:p>
    <w:p w14:paraId="3DFDCD81" w14:textId="77777777" w:rsidR="003C4B87" w:rsidRDefault="003C4B87" w:rsidP="003C4B87">
      <w:pPr>
        <w:pStyle w:val="NormalWeb"/>
        <w:rPr>
          <w:rStyle w:val="Strong"/>
        </w:rPr>
      </w:pPr>
    </w:p>
    <w:p w14:paraId="3ABEC7E9" w14:textId="77777777" w:rsidR="003C4B87" w:rsidRDefault="003C4B87" w:rsidP="003C4B87">
      <w:pPr>
        <w:pStyle w:val="NormalWeb"/>
        <w:rPr>
          <w:rStyle w:val="Strong"/>
        </w:rPr>
      </w:pPr>
    </w:p>
    <w:p w14:paraId="0332E623" w14:textId="52B38BBB" w:rsidR="003C4B87" w:rsidRDefault="003C4B87" w:rsidP="003C4B87">
      <w:pPr>
        <w:pStyle w:val="NormalWeb"/>
      </w:pPr>
      <w:r>
        <w:rPr>
          <w:rStyle w:val="Strong"/>
        </w:rPr>
        <w:tab/>
      </w:r>
    </w:p>
    <w:p w14:paraId="742C2B37" w14:textId="77777777" w:rsidR="003C4B87" w:rsidRDefault="003C4B87" w:rsidP="003C4B87">
      <w:pPr>
        <w:pStyle w:val="NormalWeb"/>
        <w:rPr>
          <w:rStyle w:val="Strong"/>
        </w:rPr>
      </w:pPr>
      <w:r>
        <w:t>&lt;&lt;Signature of the Head of the Department&gt;&gt;</w:t>
      </w:r>
      <w:r>
        <w:br/>
        <w:t>SIGNATURE</w:t>
      </w:r>
      <w:r>
        <w:br/>
        <w:t>&lt;&lt;Name&gt;&gt;</w:t>
      </w:r>
      <w:r>
        <w:br/>
      </w:r>
      <w:r>
        <w:rPr>
          <w:rStyle w:val="Strong"/>
        </w:rPr>
        <w:t>HEAD OF THE DEPARTMENT</w:t>
      </w:r>
    </w:p>
    <w:p w14:paraId="3A532A83" w14:textId="77777777" w:rsidR="003C4B87" w:rsidRDefault="003C4B87" w:rsidP="003C4B87">
      <w:pPr>
        <w:pStyle w:val="NormalWeb"/>
        <w:rPr>
          <w:rStyle w:val="Strong"/>
        </w:rPr>
      </w:pPr>
    </w:p>
    <w:p w14:paraId="4F4638F6" w14:textId="77777777" w:rsidR="003C4B87" w:rsidRDefault="003C4B87" w:rsidP="003C4B87">
      <w:pPr>
        <w:pStyle w:val="NormalWeb"/>
        <w:rPr>
          <w:rStyle w:val="Strong"/>
        </w:rPr>
      </w:pPr>
    </w:p>
    <w:p w14:paraId="3A553B19" w14:textId="77777777" w:rsidR="003C4B87" w:rsidRDefault="003C4B87" w:rsidP="003C4B87">
      <w:pPr>
        <w:pStyle w:val="NormalWeb"/>
        <w:rPr>
          <w:rStyle w:val="Strong"/>
        </w:rPr>
      </w:pPr>
    </w:p>
    <w:p w14:paraId="26E56787" w14:textId="77777777" w:rsidR="003C4B87" w:rsidRDefault="003C4B87" w:rsidP="003C4B87">
      <w:pPr>
        <w:pStyle w:val="NormalWeb"/>
      </w:pPr>
    </w:p>
    <w:p w14:paraId="5D82E174" w14:textId="77777777" w:rsidR="003C4B87" w:rsidRDefault="003C4B87" w:rsidP="003C4B87">
      <w:pPr>
        <w:pStyle w:val="NormalWeb"/>
      </w:pPr>
      <w:r>
        <w:t>&lt;&lt;Signature of the Supervisor&gt;&gt;</w:t>
      </w:r>
    </w:p>
    <w:p w14:paraId="190A5CF3" w14:textId="77777777" w:rsidR="003C4B87" w:rsidRPr="003C4B87" w:rsidRDefault="003C4B87" w:rsidP="003C4B87">
      <w:pPr>
        <w:pStyle w:val="BodyText"/>
      </w:pPr>
    </w:p>
    <w:p w14:paraId="38354AF9" w14:textId="0C4C312D" w:rsidR="00AC0092" w:rsidRDefault="00000000">
      <w:pPr>
        <w:pStyle w:val="Heading1"/>
      </w:pPr>
      <w:r>
        <w:rPr>
          <w:b/>
          <w:bCs/>
        </w:rPr>
        <w:t>ACKNOWLEDGEMENT</w:t>
      </w:r>
    </w:p>
    <w:p w14:paraId="6F8A0D0B" w14:textId="17B8ED07" w:rsidR="00AC0092" w:rsidRDefault="00000000">
      <w:pPr>
        <w:pStyle w:val="FirstParagraph"/>
      </w:pPr>
      <w:r>
        <w:t>I express my sincere gratitude to my mentor __________________ for providing guidance and continuous encouragement throughout this project. This project would not have been possible without their support and hard work.</w:t>
      </w:r>
    </w:p>
    <w:p w14:paraId="53869516" w14:textId="77777777" w:rsidR="00D45629" w:rsidRDefault="00D45629"/>
    <w:p w14:paraId="1E234FFE" w14:textId="67376766" w:rsidR="00AC0092" w:rsidRDefault="00000000">
      <w:r>
        <w:pict w14:anchorId="5F0800BE">
          <v:rect id="_x0000_i1029" style="width:0;height:1.5pt" o:hralign="center" o:hrstd="t" o:hr="t"/>
        </w:pict>
      </w:r>
    </w:p>
    <w:p w14:paraId="6D217C4A" w14:textId="38AA1107" w:rsidR="000B2B0D" w:rsidRPr="000B2B0D" w:rsidRDefault="00000000" w:rsidP="000B2B0D">
      <w:pPr>
        <w:pStyle w:val="Heading1"/>
        <w:rPr>
          <w:b/>
          <w:bCs/>
        </w:rPr>
      </w:pPr>
      <w:bookmarkStart w:id="1" w:name="table-of-contents"/>
      <w:bookmarkEnd w:id="0"/>
      <w:r>
        <w:rPr>
          <w:b/>
          <w:bCs/>
        </w:rPr>
        <w:t>TABLE OF CONTENTS</w:t>
      </w:r>
    </w:p>
    <w:p w14:paraId="3119FB1D" w14:textId="2C69DECB" w:rsidR="00AC0092" w:rsidRDefault="00000000" w:rsidP="00D45629">
      <w:pPr>
        <w:pStyle w:val="Compact"/>
        <w:numPr>
          <w:ilvl w:val="0"/>
          <w:numId w:val="2"/>
        </w:numPr>
      </w:pPr>
      <w:r w:rsidRPr="00D45629">
        <w:rPr>
          <w:b/>
          <w:bCs/>
        </w:rPr>
        <w:t>Introduction</w:t>
      </w:r>
    </w:p>
    <w:p w14:paraId="4CC3566F" w14:textId="77777777" w:rsidR="00AC009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raining Overview</w:t>
      </w:r>
    </w:p>
    <w:p w14:paraId="7CD7C46D" w14:textId="77777777" w:rsidR="00AC009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ject Details</w:t>
      </w:r>
    </w:p>
    <w:p w14:paraId="7C977D35" w14:textId="77777777" w:rsidR="00AC009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mplementation</w:t>
      </w:r>
    </w:p>
    <w:p w14:paraId="5AAB64F2" w14:textId="77777777" w:rsidR="00AC009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sults and Discussion</w:t>
      </w:r>
    </w:p>
    <w:p w14:paraId="7C4C7A24" w14:textId="77777777" w:rsidR="00AC0092" w:rsidRPr="00D4562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clusion</w:t>
      </w:r>
    </w:p>
    <w:p w14:paraId="44326678" w14:textId="77777777" w:rsidR="00D45629" w:rsidRDefault="00D45629" w:rsidP="00D45629">
      <w:pPr>
        <w:pStyle w:val="Compact"/>
        <w:rPr>
          <w:b/>
          <w:bCs/>
        </w:rPr>
      </w:pPr>
    </w:p>
    <w:p w14:paraId="632DF23D" w14:textId="77777777" w:rsidR="00D45629" w:rsidRDefault="00D45629" w:rsidP="00D45629">
      <w:pPr>
        <w:pStyle w:val="Compact"/>
      </w:pPr>
    </w:p>
    <w:p w14:paraId="1CF6BC4E" w14:textId="77777777" w:rsidR="00AC0092" w:rsidRDefault="00000000">
      <w:r>
        <w:pict w14:anchorId="51116F09">
          <v:rect id="_x0000_i1030" style="width:0;height:1.5pt" o:hralign="center" o:hrstd="t" o:hr="t"/>
        </w:pict>
      </w:r>
    </w:p>
    <w:p w14:paraId="76AD368F" w14:textId="77777777" w:rsidR="005438DD" w:rsidRDefault="005438DD">
      <w:pPr>
        <w:pStyle w:val="Heading1"/>
        <w:rPr>
          <w:b/>
          <w:bCs/>
        </w:rPr>
      </w:pPr>
      <w:bookmarkStart w:id="2" w:name="chapter-1-introduction"/>
      <w:bookmarkEnd w:id="1"/>
    </w:p>
    <w:p w14:paraId="40A2AE50" w14:textId="6E12F260" w:rsidR="00AC0092" w:rsidRDefault="00000000">
      <w:pPr>
        <w:pStyle w:val="Heading1"/>
      </w:pPr>
      <w:r>
        <w:rPr>
          <w:b/>
          <w:bCs/>
        </w:rPr>
        <w:t>CHAPTER 1: INTRODUCTION</w:t>
      </w:r>
    </w:p>
    <w:p w14:paraId="192EE69C" w14:textId="77777777" w:rsidR="00AC0092" w:rsidRDefault="00000000">
      <w:pPr>
        <w:pStyle w:val="Heading3"/>
      </w:pPr>
      <w:bookmarkStart w:id="3" w:name="overview-of-training-domain"/>
      <w:r>
        <w:t>Overview of Training Domain</w:t>
      </w:r>
    </w:p>
    <w:p w14:paraId="3751B422" w14:textId="77777777" w:rsidR="00AC0092" w:rsidRDefault="00000000">
      <w:pPr>
        <w:pStyle w:val="FirstParagraph"/>
      </w:pPr>
      <w:r>
        <w:t>Recommender Systems using Machine Learning</w:t>
      </w:r>
    </w:p>
    <w:p w14:paraId="54783E70" w14:textId="77777777" w:rsidR="00AC0092" w:rsidRDefault="00000000">
      <w:pPr>
        <w:pStyle w:val="Heading3"/>
      </w:pPr>
      <w:bookmarkStart w:id="4" w:name="objective-of-the-project"/>
      <w:bookmarkEnd w:id="3"/>
      <w:r>
        <w:t>Objective of the Project</w:t>
      </w:r>
    </w:p>
    <w:p w14:paraId="24003079" w14:textId="77777777" w:rsidR="00AC0092" w:rsidRDefault="00000000">
      <w:pPr>
        <w:pStyle w:val="FirstParagraph"/>
      </w:pPr>
      <w:r>
        <w:t>To build an AI-based Movie Recommender System using Hybrid Recommendation approaches that integrate both Collaborative Filtering and Content-Based Filtering techniques for personalized movie recommendations.</w:t>
      </w:r>
    </w:p>
    <w:p w14:paraId="1149BD5D" w14:textId="77777777" w:rsidR="005438DD" w:rsidRDefault="005438DD" w:rsidP="005438DD">
      <w:pPr>
        <w:pStyle w:val="BodyText"/>
      </w:pPr>
    </w:p>
    <w:p w14:paraId="70D9FBB0" w14:textId="77777777" w:rsidR="005438DD" w:rsidRPr="005438DD" w:rsidRDefault="005438DD" w:rsidP="005438DD">
      <w:pPr>
        <w:pStyle w:val="BodyText"/>
      </w:pPr>
    </w:p>
    <w:p w14:paraId="36504702" w14:textId="77777777" w:rsidR="00AC0092" w:rsidRDefault="00000000">
      <w:r>
        <w:pict w14:anchorId="24DD8955">
          <v:rect id="_x0000_i1031" style="width:0;height:1.5pt" o:hralign="center" o:bullet="t" o:hrstd="t" o:hr="t"/>
        </w:pict>
      </w:r>
    </w:p>
    <w:p w14:paraId="1BFEAD51" w14:textId="77777777" w:rsidR="005438DD" w:rsidRDefault="005438DD"/>
    <w:p w14:paraId="09EACEAC" w14:textId="77777777" w:rsidR="005438DD" w:rsidRDefault="005438DD"/>
    <w:p w14:paraId="40C0E248" w14:textId="77777777" w:rsidR="00AC0092" w:rsidRDefault="00000000">
      <w:pPr>
        <w:pStyle w:val="Heading1"/>
      </w:pPr>
      <w:bookmarkStart w:id="5" w:name="chapter-2-training-overview"/>
      <w:bookmarkEnd w:id="2"/>
      <w:bookmarkEnd w:id="4"/>
      <w:r>
        <w:rPr>
          <w:b/>
          <w:bCs/>
        </w:rPr>
        <w:t>CHAPTER 2: TRAINING OVERVIEW</w:t>
      </w:r>
    </w:p>
    <w:p w14:paraId="42B5B3BB" w14:textId="77777777" w:rsidR="00AC0092" w:rsidRDefault="00000000">
      <w:pPr>
        <w:pStyle w:val="Heading3"/>
      </w:pPr>
      <w:bookmarkStart w:id="6" w:name="tools-technologies-used"/>
      <w:r>
        <w:t>Tools &amp; Technologies Used</w:t>
      </w:r>
    </w:p>
    <w:p w14:paraId="4FBCE307" w14:textId="77777777" w:rsidR="00AC0092" w:rsidRDefault="00000000">
      <w:pPr>
        <w:pStyle w:val="Compact"/>
        <w:numPr>
          <w:ilvl w:val="0"/>
          <w:numId w:val="3"/>
        </w:numPr>
      </w:pPr>
      <w:r>
        <w:t>Python, FastAPI, React.js, Tailwind CSS</w:t>
      </w:r>
    </w:p>
    <w:p w14:paraId="1C5E5212" w14:textId="77777777" w:rsidR="00AC0092" w:rsidRDefault="00000000">
      <w:pPr>
        <w:pStyle w:val="Compact"/>
        <w:numPr>
          <w:ilvl w:val="0"/>
          <w:numId w:val="3"/>
        </w:numPr>
      </w:pPr>
      <w:r>
        <w:t>Surprise Library, Scikit-learn, Pandas, Matplotlib, Seaborn</w:t>
      </w:r>
    </w:p>
    <w:p w14:paraId="697F3DCD" w14:textId="77777777" w:rsidR="00AC0092" w:rsidRDefault="00000000">
      <w:pPr>
        <w:pStyle w:val="Heading3"/>
      </w:pPr>
      <w:bookmarkStart w:id="7" w:name="areas-covered-during-training"/>
      <w:bookmarkEnd w:id="6"/>
      <w:r>
        <w:t>Areas Covered During Training</w:t>
      </w:r>
    </w:p>
    <w:p w14:paraId="5172C354" w14:textId="77777777" w:rsidR="00AC0092" w:rsidRDefault="00000000">
      <w:pPr>
        <w:pStyle w:val="Compact"/>
        <w:numPr>
          <w:ilvl w:val="0"/>
          <w:numId w:val="4"/>
        </w:numPr>
      </w:pPr>
      <w:r>
        <w:t>Data Collection</w:t>
      </w:r>
    </w:p>
    <w:p w14:paraId="3ABC4FE6" w14:textId="77777777" w:rsidR="00AC0092" w:rsidRDefault="00000000">
      <w:pPr>
        <w:pStyle w:val="Compact"/>
        <w:numPr>
          <w:ilvl w:val="0"/>
          <w:numId w:val="4"/>
        </w:numPr>
      </w:pPr>
      <w:r>
        <w:t>Exploratory Data Analysis (EDA)</w:t>
      </w:r>
    </w:p>
    <w:p w14:paraId="6551F0FC" w14:textId="77777777" w:rsidR="00AC0092" w:rsidRDefault="00000000">
      <w:pPr>
        <w:pStyle w:val="Compact"/>
        <w:numPr>
          <w:ilvl w:val="0"/>
          <w:numId w:val="4"/>
        </w:numPr>
      </w:pPr>
      <w:r>
        <w:t>Feature Engineering</w:t>
      </w:r>
    </w:p>
    <w:p w14:paraId="1396E9DD" w14:textId="77777777" w:rsidR="00AC0092" w:rsidRDefault="00000000">
      <w:pPr>
        <w:pStyle w:val="Compact"/>
        <w:numPr>
          <w:ilvl w:val="0"/>
          <w:numId w:val="4"/>
        </w:numPr>
      </w:pPr>
      <w:r>
        <w:t>Model Building (SVD++, Content-based Filtering)</w:t>
      </w:r>
    </w:p>
    <w:p w14:paraId="1F966F7F" w14:textId="77777777" w:rsidR="00AC0092" w:rsidRDefault="00000000">
      <w:pPr>
        <w:pStyle w:val="Compact"/>
        <w:numPr>
          <w:ilvl w:val="0"/>
          <w:numId w:val="4"/>
        </w:numPr>
      </w:pPr>
      <w:r>
        <w:t>API Development</w:t>
      </w:r>
    </w:p>
    <w:p w14:paraId="6940150E" w14:textId="77777777" w:rsidR="00AC0092" w:rsidRDefault="00000000">
      <w:pPr>
        <w:pStyle w:val="Compact"/>
        <w:numPr>
          <w:ilvl w:val="0"/>
          <w:numId w:val="4"/>
        </w:numPr>
      </w:pPr>
      <w:r>
        <w:t>Frontend Integration</w:t>
      </w:r>
    </w:p>
    <w:p w14:paraId="5A74A395" w14:textId="77777777" w:rsidR="00AC0092" w:rsidRDefault="00000000">
      <w:pPr>
        <w:pStyle w:val="Compact"/>
        <w:numPr>
          <w:ilvl w:val="0"/>
          <w:numId w:val="4"/>
        </w:numPr>
      </w:pPr>
      <w:r>
        <w:t>Deployment</w:t>
      </w:r>
    </w:p>
    <w:p w14:paraId="47B481BE" w14:textId="77777777" w:rsidR="00AC0092" w:rsidRDefault="00000000">
      <w:pPr>
        <w:pStyle w:val="Heading3"/>
      </w:pPr>
      <w:bookmarkStart w:id="8" w:name="dailyweekly-work-summary"/>
      <w:bookmarkEnd w:id="7"/>
      <w:r>
        <w:t>Daily/Weekly Work Summary</w:t>
      </w:r>
    </w:p>
    <w:p w14:paraId="72E21E1A" w14:textId="77777777" w:rsidR="00AC0092" w:rsidRDefault="00000000">
      <w:pPr>
        <w:pStyle w:val="FirstParagraph"/>
      </w:pPr>
      <w:r>
        <w:t>(You can fill this section based on your weekly progress logs)</w:t>
      </w:r>
    </w:p>
    <w:p w14:paraId="4D3703E5" w14:textId="77777777" w:rsidR="005438DD" w:rsidRPr="005438DD" w:rsidRDefault="005438DD" w:rsidP="005438DD">
      <w:pPr>
        <w:pStyle w:val="BodyText"/>
      </w:pPr>
    </w:p>
    <w:p w14:paraId="67A9C19B" w14:textId="77777777" w:rsidR="00AC0092" w:rsidRDefault="00000000">
      <w:r>
        <w:pict w14:anchorId="61EA4C48">
          <v:rect id="_x0000_i1032" style="width:0;height:1.5pt" o:hralign="center" o:hrstd="t" o:hr="t"/>
        </w:pict>
      </w:r>
    </w:p>
    <w:p w14:paraId="1C3BD7D2" w14:textId="77777777" w:rsidR="005438DD" w:rsidRDefault="005438DD">
      <w:pPr>
        <w:pStyle w:val="Heading1"/>
        <w:rPr>
          <w:b/>
          <w:bCs/>
        </w:rPr>
      </w:pPr>
      <w:bookmarkStart w:id="9" w:name="chapter-3-project-details"/>
      <w:bookmarkEnd w:id="5"/>
      <w:bookmarkEnd w:id="8"/>
    </w:p>
    <w:p w14:paraId="76754261" w14:textId="0F03B4CD" w:rsidR="00AC0092" w:rsidRDefault="00000000">
      <w:pPr>
        <w:pStyle w:val="Heading1"/>
      </w:pPr>
      <w:r>
        <w:rPr>
          <w:b/>
          <w:bCs/>
        </w:rPr>
        <w:t>CHAPTER 3: PROJECT DETAILS</w:t>
      </w:r>
    </w:p>
    <w:p w14:paraId="0B8072BC" w14:textId="77777777" w:rsidR="00AC0092" w:rsidRDefault="00000000">
      <w:pPr>
        <w:pStyle w:val="Heading3"/>
      </w:pPr>
      <w:bookmarkStart w:id="10" w:name="title-of-the-project"/>
      <w:r>
        <w:t>Title of the Project</w:t>
      </w:r>
    </w:p>
    <w:p w14:paraId="59BE5490" w14:textId="77777777" w:rsidR="00AC0092" w:rsidRDefault="00000000">
      <w:pPr>
        <w:pStyle w:val="FirstParagraph"/>
      </w:pPr>
      <w:r>
        <w:t>AI-Powered Movie Recommender System Using Hybrid Techniques</w:t>
      </w:r>
    </w:p>
    <w:p w14:paraId="75BEEFFA" w14:textId="77777777" w:rsidR="00AC0092" w:rsidRDefault="00000000">
      <w:pPr>
        <w:pStyle w:val="Heading3"/>
      </w:pPr>
      <w:bookmarkStart w:id="11" w:name="problem-definition"/>
      <w:bookmarkEnd w:id="10"/>
      <w:r>
        <w:t>Problem Definition</w:t>
      </w:r>
    </w:p>
    <w:p w14:paraId="39093797" w14:textId="77777777" w:rsidR="00AC0092" w:rsidRDefault="00000000">
      <w:pPr>
        <w:pStyle w:val="FirstParagraph"/>
      </w:pPr>
      <w:r>
        <w:t>To solve the problem of movie recommendation using user behavior (ratings, swipes) and movie content (genres, tags).</w:t>
      </w:r>
    </w:p>
    <w:p w14:paraId="31A679BE" w14:textId="77777777" w:rsidR="00AC0092" w:rsidRDefault="00000000">
      <w:pPr>
        <w:pStyle w:val="Heading3"/>
      </w:pPr>
      <w:bookmarkStart w:id="12" w:name="scope-and-objectives"/>
      <w:bookmarkEnd w:id="11"/>
      <w:r>
        <w:t>Scope and Objectives</w:t>
      </w:r>
    </w:p>
    <w:p w14:paraId="5A99385A" w14:textId="77777777" w:rsidR="00AC0092" w:rsidRDefault="00000000">
      <w:pPr>
        <w:pStyle w:val="Compact"/>
        <w:numPr>
          <w:ilvl w:val="0"/>
          <w:numId w:val="5"/>
        </w:numPr>
      </w:pPr>
      <w:r>
        <w:t>Deliver personalized recommendations</w:t>
      </w:r>
    </w:p>
    <w:p w14:paraId="4313B5BA" w14:textId="77777777" w:rsidR="00AC0092" w:rsidRDefault="00000000">
      <w:pPr>
        <w:pStyle w:val="Compact"/>
        <w:numPr>
          <w:ilvl w:val="0"/>
          <w:numId w:val="5"/>
        </w:numPr>
      </w:pPr>
      <w:r>
        <w:t>Enhance user engagement via interactive swipe UI</w:t>
      </w:r>
    </w:p>
    <w:p w14:paraId="662F8306" w14:textId="77777777" w:rsidR="00AC0092" w:rsidRDefault="00000000">
      <w:pPr>
        <w:pStyle w:val="Compact"/>
        <w:numPr>
          <w:ilvl w:val="0"/>
          <w:numId w:val="5"/>
        </w:numPr>
      </w:pPr>
      <w:r>
        <w:lastRenderedPageBreak/>
        <w:t>Deploy as a full-stack application</w:t>
      </w:r>
    </w:p>
    <w:p w14:paraId="47C270F2" w14:textId="77777777" w:rsidR="00AC0092" w:rsidRDefault="00000000">
      <w:pPr>
        <w:pStyle w:val="Heading3"/>
      </w:pPr>
      <w:bookmarkStart w:id="13" w:name="system-requirements"/>
      <w:bookmarkEnd w:id="12"/>
      <w:r>
        <w:t>System Requirements</w:t>
      </w:r>
    </w:p>
    <w:p w14:paraId="0973BFBF" w14:textId="77777777" w:rsidR="00AC0092" w:rsidRDefault="00000000">
      <w:pPr>
        <w:pStyle w:val="Compact"/>
        <w:numPr>
          <w:ilvl w:val="0"/>
          <w:numId w:val="6"/>
        </w:numPr>
      </w:pPr>
      <w:r>
        <w:t>Python 3.x</w:t>
      </w:r>
    </w:p>
    <w:p w14:paraId="388FAEF8" w14:textId="77777777" w:rsidR="00AC0092" w:rsidRDefault="00000000">
      <w:pPr>
        <w:pStyle w:val="Compact"/>
        <w:numPr>
          <w:ilvl w:val="0"/>
          <w:numId w:val="6"/>
        </w:numPr>
      </w:pPr>
      <w:r>
        <w:t>Node.js / React.js</w:t>
      </w:r>
    </w:p>
    <w:p w14:paraId="7B383CDA" w14:textId="77777777" w:rsidR="00AC0092" w:rsidRDefault="00000000">
      <w:pPr>
        <w:pStyle w:val="Compact"/>
        <w:numPr>
          <w:ilvl w:val="0"/>
          <w:numId w:val="6"/>
        </w:numPr>
      </w:pPr>
      <w:r>
        <w:t>VSCode / Terminal</w:t>
      </w:r>
    </w:p>
    <w:p w14:paraId="37837274" w14:textId="77777777" w:rsidR="00AC0092" w:rsidRDefault="00000000">
      <w:pPr>
        <w:pStyle w:val="Heading3"/>
      </w:pPr>
      <w:bookmarkStart w:id="14" w:name="architecture-diagram"/>
      <w:bookmarkEnd w:id="13"/>
      <w:r>
        <w:t>Architecture Diagram</w:t>
      </w:r>
    </w:p>
    <w:p w14:paraId="48CA9E56" w14:textId="6E6AB1E9" w:rsidR="00AC0092" w:rsidRDefault="005438DD">
      <w:pPr>
        <w:pStyle w:val="FirstParagraph"/>
      </w:pPr>
      <w:r>
        <w:rPr>
          <w:noProof/>
        </w:rPr>
        <w:drawing>
          <wp:inline distT="0" distB="0" distL="0" distR="0" wp14:anchorId="0E38171B" wp14:editId="5927C696">
            <wp:extent cx="5943600" cy="3962400"/>
            <wp:effectExtent l="133350" t="114300" r="114300" b="152400"/>
            <wp:docPr id="5" name="Picture 2" descr="A diagram of a software development proces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 descr="A diagram of a software development proces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EB26C55" w14:textId="4222F15A" w:rsidR="005438DD" w:rsidRPr="005438DD" w:rsidRDefault="005438DD" w:rsidP="005438DD">
      <w:pPr>
        <w:pStyle w:val="Heading3"/>
        <w:ind w:firstLine="720"/>
      </w:pPr>
      <w:r>
        <w:rPr>
          <w:rStyle w:val="Strong"/>
          <w:b w:val="0"/>
          <w:bCs w:val="0"/>
        </w:rPr>
        <w:t>Explanation:</w:t>
      </w:r>
    </w:p>
    <w:tbl>
      <w:tblPr>
        <w:tblStyle w:val="GridTable4-Accent1"/>
        <w:tblW w:w="8222" w:type="dxa"/>
        <w:tblInd w:w="817" w:type="dxa"/>
        <w:tblLook w:val="04A0" w:firstRow="1" w:lastRow="0" w:firstColumn="1" w:lastColumn="0" w:noHBand="0" w:noVBand="1"/>
      </w:tblPr>
      <w:tblGrid>
        <w:gridCol w:w="3260"/>
        <w:gridCol w:w="4962"/>
      </w:tblGrid>
      <w:tr w:rsidR="009D7B51" w14:paraId="780323C2" w14:textId="77777777" w:rsidTr="009D7B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08D6D708" w14:textId="15BF0BEC" w:rsidR="00D45629" w:rsidRPr="00D45629" w:rsidRDefault="00D45629" w:rsidP="00D45629">
            <w:pPr>
              <w:pStyle w:val="BodyText"/>
              <w:rPr>
                <w:sz w:val="28"/>
                <w:szCs w:val="28"/>
              </w:rPr>
            </w:pPr>
            <w:r w:rsidRPr="00D45629">
              <w:rPr>
                <w:sz w:val="28"/>
                <w:szCs w:val="28"/>
              </w:rPr>
              <w:t>Component</w:t>
            </w:r>
          </w:p>
        </w:tc>
        <w:tc>
          <w:tcPr>
            <w:tcW w:w="4962" w:type="dxa"/>
          </w:tcPr>
          <w:p w14:paraId="350410BE" w14:textId="42DD5C8A" w:rsidR="00D45629" w:rsidRPr="00D45629" w:rsidRDefault="00D45629" w:rsidP="00D45629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D45629">
              <w:rPr>
                <w:sz w:val="28"/>
                <w:szCs w:val="28"/>
              </w:rPr>
              <w:t>Role</w:t>
            </w:r>
          </w:p>
        </w:tc>
      </w:tr>
      <w:tr w:rsidR="009D7B51" w14:paraId="613A1417" w14:textId="77777777" w:rsidTr="009D7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2B7FC868" w14:textId="5681AC00" w:rsidR="00D45629" w:rsidRDefault="00D45629" w:rsidP="00D45629">
            <w:pPr>
              <w:pStyle w:val="BodyText"/>
            </w:pPr>
            <w:r w:rsidRPr="00D45629">
              <w:t>React Frontend</w:t>
            </w:r>
          </w:p>
        </w:tc>
        <w:tc>
          <w:tcPr>
            <w:tcW w:w="4962" w:type="dxa"/>
          </w:tcPr>
          <w:p w14:paraId="60380C3B" w14:textId="2ADA9E3F" w:rsidR="005438DD" w:rsidRDefault="005438DD" w:rsidP="00D4562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38DD">
              <w:t>Swipe UI (Left = Dislike, Right = Like)</w:t>
            </w:r>
          </w:p>
        </w:tc>
      </w:tr>
      <w:tr w:rsidR="00D45629" w14:paraId="7B80B06A" w14:textId="77777777" w:rsidTr="009D7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0C219C56" w14:textId="77777777" w:rsidR="00D45629" w:rsidRDefault="00D45629" w:rsidP="00D45629">
            <w:pPr>
              <w:pStyle w:val="BodyText"/>
            </w:pPr>
          </w:p>
        </w:tc>
        <w:tc>
          <w:tcPr>
            <w:tcW w:w="4962" w:type="dxa"/>
          </w:tcPr>
          <w:p w14:paraId="00774AE4" w14:textId="1FF59DD9" w:rsidR="00D45629" w:rsidRDefault="005438DD" w:rsidP="00D45629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38DD">
              <w:t>Fetch Recommendations via API</w:t>
            </w:r>
          </w:p>
        </w:tc>
      </w:tr>
      <w:tr w:rsidR="009D7B51" w14:paraId="44C02E39" w14:textId="77777777" w:rsidTr="009D7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12FCDD6E" w14:textId="77777777" w:rsidR="00D45629" w:rsidRDefault="00D45629" w:rsidP="00D45629">
            <w:pPr>
              <w:pStyle w:val="BodyText"/>
            </w:pPr>
          </w:p>
        </w:tc>
        <w:tc>
          <w:tcPr>
            <w:tcW w:w="4962" w:type="dxa"/>
          </w:tcPr>
          <w:p w14:paraId="09C77AD7" w14:textId="2CB541D5" w:rsidR="00D45629" w:rsidRDefault="005438DD" w:rsidP="00D4562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38DD">
              <w:t>Display Posters, Genres, History</w:t>
            </w:r>
          </w:p>
        </w:tc>
      </w:tr>
      <w:tr w:rsidR="00D45629" w14:paraId="77BD9DF1" w14:textId="77777777" w:rsidTr="009D7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1BBA0951" w14:textId="2EA83340" w:rsidR="00D45629" w:rsidRDefault="005438DD" w:rsidP="00D45629">
            <w:pPr>
              <w:pStyle w:val="BodyText"/>
            </w:pPr>
            <w:r w:rsidRPr="005438DD">
              <w:lastRenderedPageBreak/>
              <w:t>FastAPI Backend</w:t>
            </w:r>
          </w:p>
        </w:tc>
        <w:tc>
          <w:tcPr>
            <w:tcW w:w="4962" w:type="dxa"/>
          </w:tcPr>
          <w:p w14:paraId="4B041C47" w14:textId="5E142126" w:rsidR="00D45629" w:rsidRDefault="005438DD" w:rsidP="00D45629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38DD">
              <w:t>API Endpoints: /swipe/, /recommend/</w:t>
            </w:r>
          </w:p>
        </w:tc>
      </w:tr>
      <w:tr w:rsidR="009D7B51" w14:paraId="3F72FBE0" w14:textId="77777777" w:rsidTr="009D7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406111B3" w14:textId="77777777" w:rsidR="00D45629" w:rsidRDefault="00D45629" w:rsidP="00D45629">
            <w:pPr>
              <w:pStyle w:val="BodyText"/>
            </w:pPr>
          </w:p>
        </w:tc>
        <w:tc>
          <w:tcPr>
            <w:tcW w:w="4962" w:type="dxa"/>
          </w:tcPr>
          <w:p w14:paraId="66F0D046" w14:textId="531503C6" w:rsidR="00D45629" w:rsidRDefault="005438DD" w:rsidP="00D4562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38DD">
              <w:t>Handles User Swipe Data (swipes.json)</w:t>
            </w:r>
          </w:p>
        </w:tc>
      </w:tr>
      <w:tr w:rsidR="00D45629" w14:paraId="2A7711F2" w14:textId="77777777" w:rsidTr="009D7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305D53CA" w14:textId="77777777" w:rsidR="00D45629" w:rsidRDefault="00D45629" w:rsidP="00D45629">
            <w:pPr>
              <w:pStyle w:val="BodyText"/>
            </w:pPr>
          </w:p>
        </w:tc>
        <w:tc>
          <w:tcPr>
            <w:tcW w:w="4962" w:type="dxa"/>
          </w:tcPr>
          <w:p w14:paraId="076435F8" w14:textId="17B692BC" w:rsidR="00D45629" w:rsidRDefault="005438DD" w:rsidP="00D45629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38DD">
              <w:t>Calls recommender_model.py for predictions</w:t>
            </w:r>
          </w:p>
        </w:tc>
      </w:tr>
      <w:tr w:rsidR="009D7B51" w14:paraId="58FE1A49" w14:textId="77777777" w:rsidTr="009D7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34F83E81" w14:textId="5F49DFDF" w:rsidR="00D45629" w:rsidRDefault="005438DD" w:rsidP="00D45629">
            <w:pPr>
              <w:pStyle w:val="BodyText"/>
            </w:pPr>
            <w:r w:rsidRPr="005438DD">
              <w:t>Recommendation Model</w:t>
            </w:r>
          </w:p>
        </w:tc>
        <w:tc>
          <w:tcPr>
            <w:tcW w:w="4962" w:type="dxa"/>
          </w:tcPr>
          <w:p w14:paraId="3282A4EE" w14:textId="1783E762" w:rsidR="00D45629" w:rsidRDefault="005438DD" w:rsidP="00D4562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38DD">
              <w:t>Hybrid Model (TFIDF + SVD++)</w:t>
            </w:r>
          </w:p>
        </w:tc>
      </w:tr>
      <w:tr w:rsidR="00D45629" w14:paraId="50FE9A69" w14:textId="77777777" w:rsidTr="009D7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27434038" w14:textId="77777777" w:rsidR="00D45629" w:rsidRDefault="00D45629" w:rsidP="00D45629">
            <w:pPr>
              <w:pStyle w:val="BodyText"/>
            </w:pPr>
          </w:p>
        </w:tc>
        <w:tc>
          <w:tcPr>
            <w:tcW w:w="4962" w:type="dxa"/>
          </w:tcPr>
          <w:p w14:paraId="5A037078" w14:textId="5B38BDC0" w:rsidR="00D45629" w:rsidRDefault="005438DD" w:rsidP="00D45629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38DD">
              <w:t>Returns Top N Recommendations</w:t>
            </w:r>
          </w:p>
        </w:tc>
      </w:tr>
      <w:tr w:rsidR="009D7B51" w14:paraId="0D59478C" w14:textId="77777777" w:rsidTr="009D7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5276A0C9" w14:textId="24CC87B4" w:rsidR="00D45629" w:rsidRDefault="005438DD" w:rsidP="00D45629">
            <w:pPr>
              <w:pStyle w:val="BodyText"/>
            </w:pPr>
            <w:r w:rsidRPr="005438DD">
              <w:t>Dataset</w:t>
            </w:r>
          </w:p>
        </w:tc>
        <w:tc>
          <w:tcPr>
            <w:tcW w:w="4962" w:type="dxa"/>
          </w:tcPr>
          <w:p w14:paraId="2C03156A" w14:textId="0FAC466D" w:rsidR="00D45629" w:rsidRDefault="005438DD" w:rsidP="00D4562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38DD">
              <w:t>CSV Files (ratings, movies, tags)</w:t>
            </w:r>
          </w:p>
        </w:tc>
      </w:tr>
      <w:tr w:rsidR="00D45629" w14:paraId="46756B55" w14:textId="77777777" w:rsidTr="009D7B51">
        <w:trPr>
          <w:trHeight w:val="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351A76A4" w14:textId="77777777" w:rsidR="00D45629" w:rsidRDefault="00D45629" w:rsidP="00D45629">
            <w:pPr>
              <w:pStyle w:val="BodyText"/>
            </w:pPr>
          </w:p>
        </w:tc>
        <w:tc>
          <w:tcPr>
            <w:tcW w:w="4962" w:type="dxa"/>
          </w:tcPr>
          <w:p w14:paraId="53462E92" w14:textId="67EDBAB8" w:rsidR="00D45629" w:rsidRDefault="005438DD" w:rsidP="00D45629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38DD">
              <w:t>TMDb Poster API for Poster URLs</w:t>
            </w:r>
          </w:p>
        </w:tc>
      </w:tr>
    </w:tbl>
    <w:p w14:paraId="6EFD656F" w14:textId="77777777" w:rsidR="00D45629" w:rsidRDefault="00D45629" w:rsidP="00D45629">
      <w:pPr>
        <w:pStyle w:val="BodyText"/>
      </w:pPr>
    </w:p>
    <w:p w14:paraId="5EA33B09" w14:textId="77777777" w:rsidR="001921AD" w:rsidRPr="00D45629" w:rsidRDefault="001921AD" w:rsidP="00D45629">
      <w:pPr>
        <w:pStyle w:val="BodyText"/>
      </w:pPr>
    </w:p>
    <w:p w14:paraId="1D6CC2B0" w14:textId="68BC6A1A" w:rsidR="001921AD" w:rsidRPr="001921AD" w:rsidRDefault="00000000" w:rsidP="001921AD">
      <w:pPr>
        <w:pStyle w:val="Heading3"/>
      </w:pPr>
      <w:bookmarkStart w:id="15" w:name="data-flow-uml-diagrams"/>
      <w:bookmarkEnd w:id="14"/>
      <w:r>
        <w:t>Data Flow / UML Diagrams</w:t>
      </w:r>
    </w:p>
    <w:p w14:paraId="6484C549" w14:textId="675F2A9C" w:rsidR="001921AD" w:rsidRDefault="001921AD" w:rsidP="001921AD">
      <w:pPr>
        <w:pStyle w:val="BodyText"/>
      </w:pPr>
      <w:r>
        <w:rPr>
          <w:noProof/>
        </w:rPr>
        <w:drawing>
          <wp:inline distT="0" distB="0" distL="0" distR="0" wp14:anchorId="48F28C8C" wp14:editId="34AD4438">
            <wp:extent cx="6297948" cy="2092587"/>
            <wp:effectExtent l="0" t="0" r="0" b="0"/>
            <wp:docPr id="1124675323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675323" name="Picture 4" descr="A screenshot of a computer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3231" cy="2107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335D2" w14:textId="77777777" w:rsidR="001921AD" w:rsidRDefault="001921AD" w:rsidP="001921AD">
      <w:pPr>
        <w:pStyle w:val="BodyText"/>
      </w:pPr>
    </w:p>
    <w:p w14:paraId="47DFF9AD" w14:textId="44BDA01F" w:rsidR="001921AD" w:rsidRDefault="001921AD" w:rsidP="001921AD">
      <w:pPr>
        <w:pStyle w:val="Heading3"/>
        <w:ind w:firstLine="720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Explanation:</w:t>
      </w:r>
    </w:p>
    <w:p w14:paraId="1CB92FF0" w14:textId="77777777" w:rsidR="001921AD" w:rsidRDefault="001921AD" w:rsidP="001921AD">
      <w:pPr>
        <w:pStyle w:val="NormalWeb"/>
        <w:ind w:left="1440"/>
      </w:pPr>
      <w:r>
        <w:rPr>
          <w:rStyle w:val="Strong"/>
        </w:rPr>
        <w:t>Entities:</w:t>
      </w:r>
    </w:p>
    <w:p w14:paraId="0770DE56" w14:textId="77777777" w:rsidR="001921AD" w:rsidRDefault="001921AD" w:rsidP="001921AD">
      <w:pPr>
        <w:pStyle w:val="NormalWeb"/>
        <w:numPr>
          <w:ilvl w:val="0"/>
          <w:numId w:val="12"/>
        </w:numPr>
        <w:tabs>
          <w:tab w:val="clear" w:pos="720"/>
          <w:tab w:val="num" w:pos="2160"/>
        </w:tabs>
        <w:ind w:left="2160"/>
      </w:pPr>
      <w:r>
        <w:t>User (React Frontend)</w:t>
      </w:r>
    </w:p>
    <w:p w14:paraId="100E3C0C" w14:textId="77777777" w:rsidR="001921AD" w:rsidRDefault="001921AD" w:rsidP="001921AD">
      <w:pPr>
        <w:pStyle w:val="NormalWeb"/>
        <w:numPr>
          <w:ilvl w:val="0"/>
          <w:numId w:val="12"/>
        </w:numPr>
        <w:tabs>
          <w:tab w:val="clear" w:pos="720"/>
          <w:tab w:val="num" w:pos="2160"/>
        </w:tabs>
        <w:ind w:left="2160"/>
      </w:pPr>
      <w:r>
        <w:t>Backend API (FastAPI)</w:t>
      </w:r>
    </w:p>
    <w:p w14:paraId="0D2251AF" w14:textId="77777777" w:rsidR="001921AD" w:rsidRDefault="001921AD" w:rsidP="001921AD">
      <w:pPr>
        <w:pStyle w:val="NormalWeb"/>
        <w:numPr>
          <w:ilvl w:val="0"/>
          <w:numId w:val="12"/>
        </w:numPr>
        <w:tabs>
          <w:tab w:val="clear" w:pos="720"/>
          <w:tab w:val="num" w:pos="2160"/>
        </w:tabs>
        <w:ind w:left="2160"/>
      </w:pPr>
      <w:r>
        <w:t>Recommendation Model</w:t>
      </w:r>
    </w:p>
    <w:p w14:paraId="78A45853" w14:textId="77777777" w:rsidR="001921AD" w:rsidRDefault="001921AD" w:rsidP="001921AD">
      <w:pPr>
        <w:pStyle w:val="NormalWeb"/>
        <w:numPr>
          <w:ilvl w:val="0"/>
          <w:numId w:val="12"/>
        </w:numPr>
        <w:tabs>
          <w:tab w:val="clear" w:pos="720"/>
          <w:tab w:val="num" w:pos="2160"/>
        </w:tabs>
        <w:ind w:left="2160"/>
      </w:pPr>
      <w:r>
        <w:t>Dataset (CSV files: Movies, Ratings, Tags)</w:t>
      </w:r>
    </w:p>
    <w:p w14:paraId="53DD595E" w14:textId="77777777" w:rsidR="001921AD" w:rsidRDefault="001921AD" w:rsidP="001921AD">
      <w:pPr>
        <w:pStyle w:val="NormalWeb"/>
        <w:numPr>
          <w:ilvl w:val="0"/>
          <w:numId w:val="12"/>
        </w:numPr>
        <w:tabs>
          <w:tab w:val="clear" w:pos="720"/>
          <w:tab w:val="num" w:pos="2160"/>
        </w:tabs>
        <w:ind w:left="2160"/>
      </w:pPr>
      <w:r>
        <w:t>TMDb API (for posters)</w:t>
      </w:r>
    </w:p>
    <w:p w14:paraId="6DBA56AB" w14:textId="77777777" w:rsidR="001921AD" w:rsidRDefault="001921AD" w:rsidP="001921AD">
      <w:pPr>
        <w:pStyle w:val="NormalWeb"/>
        <w:ind w:left="1440"/>
      </w:pPr>
      <w:r>
        <w:rPr>
          <w:rStyle w:val="Strong"/>
        </w:rPr>
        <w:lastRenderedPageBreak/>
        <w:t>Flow:</w:t>
      </w:r>
    </w:p>
    <w:p w14:paraId="209BD110" w14:textId="77777777" w:rsidR="001921AD" w:rsidRDefault="001921AD" w:rsidP="001921AD">
      <w:pPr>
        <w:pStyle w:val="NormalWeb"/>
        <w:numPr>
          <w:ilvl w:val="0"/>
          <w:numId w:val="13"/>
        </w:numPr>
        <w:tabs>
          <w:tab w:val="clear" w:pos="720"/>
          <w:tab w:val="num" w:pos="2160"/>
        </w:tabs>
        <w:ind w:left="2160"/>
      </w:pPr>
      <w:r>
        <w:rPr>
          <w:rStyle w:val="Strong"/>
        </w:rPr>
        <w:t>User</w:t>
      </w:r>
      <w:r>
        <w:t xml:space="preserve"> sends swipe actions or refresh requests.</w:t>
      </w:r>
    </w:p>
    <w:p w14:paraId="14B01EDE" w14:textId="77777777" w:rsidR="001921AD" w:rsidRDefault="001921AD" w:rsidP="001921AD">
      <w:pPr>
        <w:pStyle w:val="NormalWeb"/>
        <w:numPr>
          <w:ilvl w:val="0"/>
          <w:numId w:val="13"/>
        </w:numPr>
        <w:tabs>
          <w:tab w:val="clear" w:pos="720"/>
          <w:tab w:val="num" w:pos="2160"/>
        </w:tabs>
        <w:ind w:left="2160"/>
      </w:pPr>
      <w:r>
        <w:rPr>
          <w:rStyle w:val="Strong"/>
        </w:rPr>
        <w:t>React Frontend</w:t>
      </w:r>
      <w:r>
        <w:t xml:space="preserve"> sends API requests to </w:t>
      </w:r>
      <w:r>
        <w:rPr>
          <w:rStyle w:val="Strong"/>
        </w:rPr>
        <w:t>FastAPI Backend</w:t>
      </w:r>
      <w:r>
        <w:t>.</w:t>
      </w:r>
    </w:p>
    <w:p w14:paraId="439CEC23" w14:textId="77777777" w:rsidR="001921AD" w:rsidRDefault="001921AD" w:rsidP="001921AD">
      <w:pPr>
        <w:pStyle w:val="NormalWeb"/>
        <w:numPr>
          <w:ilvl w:val="0"/>
          <w:numId w:val="13"/>
        </w:numPr>
        <w:tabs>
          <w:tab w:val="clear" w:pos="720"/>
          <w:tab w:val="num" w:pos="2160"/>
        </w:tabs>
        <w:ind w:left="2160"/>
      </w:pPr>
      <w:r>
        <w:rPr>
          <w:rStyle w:val="Strong"/>
        </w:rPr>
        <w:t>Backend</w:t>
      </w:r>
      <w:r>
        <w:t xml:space="preserve"> stores/retrieves </w:t>
      </w:r>
      <w:r>
        <w:rPr>
          <w:rStyle w:val="Strong"/>
        </w:rPr>
        <w:t>swipe history (swipes.json)</w:t>
      </w:r>
      <w:r>
        <w:t>.</w:t>
      </w:r>
    </w:p>
    <w:p w14:paraId="761BCB1C" w14:textId="77777777" w:rsidR="001921AD" w:rsidRDefault="001921AD" w:rsidP="001921AD">
      <w:pPr>
        <w:pStyle w:val="NormalWeb"/>
        <w:numPr>
          <w:ilvl w:val="0"/>
          <w:numId w:val="13"/>
        </w:numPr>
        <w:tabs>
          <w:tab w:val="clear" w:pos="720"/>
          <w:tab w:val="num" w:pos="2160"/>
        </w:tabs>
        <w:ind w:left="2160"/>
      </w:pPr>
      <w:r>
        <w:rPr>
          <w:rStyle w:val="Strong"/>
        </w:rPr>
        <w:t>Backend</w:t>
      </w:r>
      <w:r>
        <w:t xml:space="preserve"> fetches recommendations via:</w:t>
      </w:r>
    </w:p>
    <w:p w14:paraId="234BED8E" w14:textId="77777777" w:rsidR="001921AD" w:rsidRDefault="001921AD" w:rsidP="001921AD">
      <w:pPr>
        <w:pStyle w:val="NormalWeb"/>
        <w:numPr>
          <w:ilvl w:val="1"/>
          <w:numId w:val="13"/>
        </w:numPr>
        <w:tabs>
          <w:tab w:val="clear" w:pos="1440"/>
          <w:tab w:val="num" w:pos="2880"/>
        </w:tabs>
        <w:ind w:left="2880"/>
      </w:pPr>
      <w:r>
        <w:rPr>
          <w:rStyle w:val="Strong"/>
        </w:rPr>
        <w:t>Collaborative Filtering (SVD++)</w:t>
      </w:r>
    </w:p>
    <w:p w14:paraId="32E52825" w14:textId="77777777" w:rsidR="001921AD" w:rsidRDefault="001921AD" w:rsidP="001921AD">
      <w:pPr>
        <w:pStyle w:val="NormalWeb"/>
        <w:numPr>
          <w:ilvl w:val="1"/>
          <w:numId w:val="13"/>
        </w:numPr>
        <w:tabs>
          <w:tab w:val="clear" w:pos="1440"/>
          <w:tab w:val="num" w:pos="2880"/>
        </w:tabs>
        <w:ind w:left="2880"/>
      </w:pPr>
      <w:r>
        <w:rPr>
          <w:rStyle w:val="Strong"/>
        </w:rPr>
        <w:t>Content-Based Filtering (TF-IDF, Cosine)</w:t>
      </w:r>
    </w:p>
    <w:p w14:paraId="1C41D8D4" w14:textId="77777777" w:rsidR="001921AD" w:rsidRDefault="001921AD" w:rsidP="001921AD">
      <w:pPr>
        <w:pStyle w:val="NormalWeb"/>
        <w:numPr>
          <w:ilvl w:val="0"/>
          <w:numId w:val="13"/>
        </w:numPr>
        <w:tabs>
          <w:tab w:val="clear" w:pos="720"/>
          <w:tab w:val="num" w:pos="2160"/>
        </w:tabs>
        <w:ind w:left="2160"/>
      </w:pPr>
      <w:r>
        <w:rPr>
          <w:rStyle w:val="Strong"/>
        </w:rPr>
        <w:t>Backend</w:t>
      </w:r>
      <w:r>
        <w:t xml:space="preserve"> fetches Posters via </w:t>
      </w:r>
      <w:r>
        <w:rPr>
          <w:rStyle w:val="Strong"/>
        </w:rPr>
        <w:t>TMDb API</w:t>
      </w:r>
      <w:r>
        <w:t xml:space="preserve"> if needed.</w:t>
      </w:r>
    </w:p>
    <w:p w14:paraId="2527F823" w14:textId="77777777" w:rsidR="001921AD" w:rsidRDefault="001921AD" w:rsidP="001921AD">
      <w:pPr>
        <w:pStyle w:val="NormalWeb"/>
        <w:numPr>
          <w:ilvl w:val="0"/>
          <w:numId w:val="13"/>
        </w:numPr>
        <w:tabs>
          <w:tab w:val="clear" w:pos="720"/>
          <w:tab w:val="num" w:pos="2160"/>
        </w:tabs>
        <w:ind w:left="2160"/>
      </w:pPr>
      <w:r>
        <w:t xml:space="preserve">Backend returns recommendations to </w:t>
      </w:r>
      <w:r>
        <w:rPr>
          <w:rStyle w:val="Strong"/>
        </w:rPr>
        <w:t>Frontend</w:t>
      </w:r>
      <w:r>
        <w:t>.</w:t>
      </w:r>
    </w:p>
    <w:p w14:paraId="303A8B1B" w14:textId="70500388" w:rsidR="001921AD" w:rsidRPr="001921AD" w:rsidRDefault="001921AD" w:rsidP="001921AD">
      <w:pPr>
        <w:pStyle w:val="NormalWeb"/>
        <w:numPr>
          <w:ilvl w:val="0"/>
          <w:numId w:val="13"/>
        </w:numPr>
        <w:tabs>
          <w:tab w:val="clear" w:pos="720"/>
          <w:tab w:val="num" w:pos="2160"/>
        </w:tabs>
        <w:ind w:left="2160"/>
      </w:pPr>
      <w:r>
        <w:t>User sees updates.</w:t>
      </w:r>
    </w:p>
    <w:p w14:paraId="23A31406" w14:textId="48A478D5" w:rsidR="009D7B51" w:rsidRDefault="00000000" w:rsidP="001921AD">
      <w:pPr>
        <w:rPr>
          <w:b/>
          <w:bCs/>
        </w:rPr>
      </w:pPr>
      <w:r>
        <w:pict w14:anchorId="747D4E27">
          <v:rect id="_x0000_i1033" style="width:0;height:1.5pt" o:hralign="center" o:hrstd="t" o:hr="t"/>
        </w:pict>
      </w:r>
      <w:bookmarkStart w:id="16" w:name="chapter-4-implementation"/>
      <w:bookmarkEnd w:id="9"/>
      <w:bookmarkEnd w:id="15"/>
    </w:p>
    <w:p w14:paraId="3757FDFB" w14:textId="4015E947" w:rsidR="00AC0092" w:rsidRDefault="00000000">
      <w:pPr>
        <w:pStyle w:val="Heading1"/>
      </w:pPr>
      <w:r>
        <w:rPr>
          <w:b/>
          <w:bCs/>
        </w:rPr>
        <w:t>CHAPTER 4: IMPLEMENTATION</w:t>
      </w:r>
    </w:p>
    <w:p w14:paraId="45B749EB" w14:textId="77777777" w:rsidR="00AC0092" w:rsidRDefault="00000000">
      <w:pPr>
        <w:pStyle w:val="Heading3"/>
      </w:pPr>
      <w:bookmarkStart w:id="17" w:name="tools-used"/>
      <w:r>
        <w:t>Tools Used</w:t>
      </w:r>
    </w:p>
    <w:p w14:paraId="239B9E01" w14:textId="77777777" w:rsidR="00AC0092" w:rsidRDefault="00000000">
      <w:pPr>
        <w:pStyle w:val="Compact"/>
        <w:numPr>
          <w:ilvl w:val="0"/>
          <w:numId w:val="7"/>
        </w:numPr>
      </w:pPr>
      <w:r>
        <w:t>Backend: FastAPI, Surprise, Scikit-learn</w:t>
      </w:r>
    </w:p>
    <w:p w14:paraId="240959D7" w14:textId="77777777" w:rsidR="00AC0092" w:rsidRDefault="00000000">
      <w:pPr>
        <w:pStyle w:val="Compact"/>
        <w:numPr>
          <w:ilvl w:val="0"/>
          <w:numId w:val="7"/>
        </w:numPr>
      </w:pPr>
      <w:r>
        <w:t>Frontend: React, Tailwind CSS, Framer Motion</w:t>
      </w:r>
    </w:p>
    <w:p w14:paraId="15C85FE7" w14:textId="77777777" w:rsidR="00AC0092" w:rsidRDefault="00000000">
      <w:pPr>
        <w:pStyle w:val="Heading3"/>
      </w:pPr>
      <w:bookmarkStart w:id="18" w:name="methodology"/>
      <w:bookmarkEnd w:id="17"/>
      <w:r>
        <w:t>Methodology</w:t>
      </w:r>
    </w:p>
    <w:p w14:paraId="4313EFBE" w14:textId="77777777" w:rsidR="00AC0092" w:rsidRDefault="00000000">
      <w:pPr>
        <w:pStyle w:val="FirstParagraph"/>
      </w:pPr>
      <w:r>
        <w:t>Hybrid Recommendation combining TF-IDF + Cosine Similarity with Collaborative Filtering (SVD++)</w:t>
      </w:r>
    </w:p>
    <w:p w14:paraId="6EE12928" w14:textId="77777777" w:rsidR="00AC0092" w:rsidRDefault="00000000">
      <w:pPr>
        <w:pStyle w:val="Heading3"/>
      </w:pPr>
      <w:bookmarkStart w:id="19" w:name="modules-screenshots"/>
      <w:bookmarkEnd w:id="18"/>
      <w:r>
        <w:t>Modules / Screenshots</w:t>
      </w:r>
    </w:p>
    <w:p w14:paraId="4EF4DB44" w14:textId="77777777" w:rsidR="00AC0092" w:rsidRDefault="00000000">
      <w:pPr>
        <w:pStyle w:val="Compact"/>
        <w:numPr>
          <w:ilvl w:val="0"/>
          <w:numId w:val="8"/>
        </w:numPr>
      </w:pPr>
      <w:r>
        <w:t>Swipe Interface (React)</w:t>
      </w:r>
    </w:p>
    <w:p w14:paraId="228CA3BC" w14:textId="77777777" w:rsidR="00AC0092" w:rsidRDefault="00000000">
      <w:pPr>
        <w:pStyle w:val="Compact"/>
        <w:numPr>
          <w:ilvl w:val="0"/>
          <w:numId w:val="8"/>
        </w:numPr>
      </w:pPr>
      <w:r>
        <w:t>Recommendation API (FastAPI)</w:t>
      </w:r>
    </w:p>
    <w:p w14:paraId="08722995" w14:textId="77777777" w:rsidR="00AC0092" w:rsidRDefault="00000000">
      <w:pPr>
        <w:pStyle w:val="Compact"/>
        <w:numPr>
          <w:ilvl w:val="0"/>
          <w:numId w:val="8"/>
        </w:numPr>
      </w:pPr>
      <w:r>
        <w:t>User History Tracking (JSON-based)</w:t>
      </w:r>
    </w:p>
    <w:p w14:paraId="66C779F8" w14:textId="77777777" w:rsidR="00D066FB" w:rsidRDefault="00D066FB" w:rsidP="00D066FB">
      <w:pPr>
        <w:pStyle w:val="Compact"/>
      </w:pPr>
    </w:p>
    <w:p w14:paraId="64CF120A" w14:textId="57C6BD2C" w:rsidR="00D066FB" w:rsidRDefault="00D066FB" w:rsidP="00D066FB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7E5423D0" wp14:editId="75F25C62">
            <wp:extent cx="5170714" cy="2908414"/>
            <wp:effectExtent l="0" t="0" r="0" b="0"/>
            <wp:docPr id="123203250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032506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89712" cy="29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84DD4" w14:textId="77777777" w:rsidR="00D066FB" w:rsidRDefault="00D066FB" w:rsidP="00D066FB">
      <w:pPr>
        <w:pStyle w:val="Compact"/>
        <w:ind w:left="720"/>
      </w:pPr>
    </w:p>
    <w:p w14:paraId="1EDF91E4" w14:textId="77777777" w:rsidR="00D066FB" w:rsidRDefault="00D066FB" w:rsidP="00D066FB">
      <w:pPr>
        <w:pStyle w:val="Compact"/>
        <w:ind w:left="720"/>
      </w:pPr>
    </w:p>
    <w:p w14:paraId="6C806BCC" w14:textId="77777777" w:rsidR="00D066FB" w:rsidRDefault="00D066FB" w:rsidP="00D066FB">
      <w:pPr>
        <w:pStyle w:val="Compact"/>
        <w:ind w:left="720"/>
      </w:pPr>
    </w:p>
    <w:p w14:paraId="42CE5C61" w14:textId="77777777" w:rsidR="00D066FB" w:rsidRDefault="00D066FB" w:rsidP="00D066FB">
      <w:pPr>
        <w:pStyle w:val="Compact"/>
        <w:ind w:left="720"/>
      </w:pPr>
    </w:p>
    <w:p w14:paraId="789E0D4D" w14:textId="77777777" w:rsidR="00D066FB" w:rsidRDefault="00D066FB" w:rsidP="00D066FB">
      <w:pPr>
        <w:pStyle w:val="Compact"/>
        <w:ind w:left="720"/>
      </w:pPr>
    </w:p>
    <w:p w14:paraId="421AEE3D" w14:textId="123BBD24" w:rsidR="00D066FB" w:rsidRDefault="00D066FB" w:rsidP="00D066FB">
      <w:pPr>
        <w:pStyle w:val="Compact"/>
        <w:ind w:left="720"/>
      </w:pPr>
      <w:r>
        <w:rPr>
          <w:noProof/>
        </w:rPr>
        <w:drawing>
          <wp:inline distT="0" distB="0" distL="0" distR="0" wp14:anchorId="18D3D09E" wp14:editId="0A9A02CB">
            <wp:extent cx="5225143" cy="2939030"/>
            <wp:effectExtent l="0" t="0" r="0" b="0"/>
            <wp:docPr id="202579983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799834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26555" cy="2939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1FB25" w14:textId="77777777" w:rsidR="00AC0092" w:rsidRDefault="00000000">
      <w:pPr>
        <w:pStyle w:val="Heading3"/>
      </w:pPr>
      <w:bookmarkStart w:id="20" w:name="code-snippets"/>
      <w:bookmarkEnd w:id="19"/>
      <w:r>
        <w:lastRenderedPageBreak/>
        <w:t>Code Snippets</w:t>
      </w:r>
    </w:p>
    <w:p w14:paraId="42B7AF64" w14:textId="0748D839" w:rsidR="009D7B51" w:rsidRDefault="000B2B0D" w:rsidP="009D7B51">
      <w:pPr>
        <w:pStyle w:val="BodyText"/>
      </w:pPr>
      <w:r>
        <w:rPr>
          <w:noProof/>
        </w:rPr>
        <w:drawing>
          <wp:inline distT="0" distB="0" distL="0" distR="0" wp14:anchorId="109BB3B7" wp14:editId="2E505FD9">
            <wp:extent cx="5503545" cy="2597727"/>
            <wp:effectExtent l="0" t="0" r="0" b="0"/>
            <wp:docPr id="1330822807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822807" name="Picture 1" descr="A screenshot of a computer program&#10;&#10;AI-generated content may be incorrect."/>
                    <pic:cNvPicPr/>
                  </pic:nvPicPr>
                  <pic:blipFill rotWithShape="1">
                    <a:blip r:embed="rId13"/>
                    <a:srcRect b="16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25977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AD0330" wp14:editId="049B8349">
            <wp:extent cx="5502935" cy="2189018"/>
            <wp:effectExtent l="0" t="0" r="0" b="0"/>
            <wp:docPr id="193104227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042275" name="Picture 1" descr="A screenshot of a computer&#10;&#10;AI-generated content may be incorrect."/>
                    <pic:cNvPicPr/>
                  </pic:nvPicPr>
                  <pic:blipFill rotWithShape="1">
                    <a:blip r:embed="rId14"/>
                    <a:srcRect t="13798" b="13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21892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B2B0D">
        <w:rPr>
          <w:noProof/>
        </w:rPr>
        <w:t xml:space="preserve">  </w:t>
      </w:r>
      <w:r>
        <w:rPr>
          <w:noProof/>
        </w:rPr>
        <w:drawing>
          <wp:inline distT="0" distB="0" distL="0" distR="0" wp14:anchorId="6162737B" wp14:editId="221F1F8A">
            <wp:extent cx="5502910" cy="1918610"/>
            <wp:effectExtent l="0" t="0" r="0" b="0"/>
            <wp:docPr id="170917311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173119" name="Picture 1" descr="A screenshot of a computer&#10;&#10;AI-generated content may be incorrect."/>
                    <pic:cNvPicPr/>
                  </pic:nvPicPr>
                  <pic:blipFill rotWithShape="1">
                    <a:blip r:embed="rId15"/>
                    <a:srcRect t="13874" b="24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19188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B2B0D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71217644" wp14:editId="6C4FF0B6">
            <wp:extent cx="5503304" cy="2556164"/>
            <wp:effectExtent l="0" t="0" r="0" b="0"/>
            <wp:docPr id="9499206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92065" name="Picture 1" descr="A screenshot of a computer&#10;&#10;AI-generated content may be incorrect."/>
                    <pic:cNvPicPr/>
                  </pic:nvPicPr>
                  <pic:blipFill rotWithShape="1">
                    <a:blip r:embed="rId16"/>
                    <a:srcRect t="15217" b="2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2556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B2B0D">
        <w:rPr>
          <w:noProof/>
        </w:rPr>
        <w:t xml:space="preserve"> </w:t>
      </w:r>
      <w:r>
        <w:rPr>
          <w:noProof/>
        </w:rPr>
        <w:drawing>
          <wp:inline distT="0" distB="0" distL="0" distR="0" wp14:anchorId="26DA7801" wp14:editId="0C19E19A">
            <wp:extent cx="5502810" cy="2521527"/>
            <wp:effectExtent l="0" t="0" r="0" b="0"/>
            <wp:docPr id="10234801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48014" name="Picture 1" descr="A screenshot of a computer&#10;&#10;AI-generated content may be incorrect."/>
                    <pic:cNvPicPr/>
                  </pic:nvPicPr>
                  <pic:blipFill rotWithShape="1">
                    <a:blip r:embed="rId17"/>
                    <a:srcRect t="16112" b="2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25218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B2B0D">
        <w:rPr>
          <w:noProof/>
        </w:rPr>
        <w:t xml:space="preserve"> </w:t>
      </w:r>
      <w:r>
        <w:rPr>
          <w:noProof/>
        </w:rPr>
        <w:drawing>
          <wp:inline distT="0" distB="0" distL="0" distR="0" wp14:anchorId="04377005" wp14:editId="0DFE8869">
            <wp:extent cx="5503545" cy="2666134"/>
            <wp:effectExtent l="0" t="0" r="0" b="0"/>
            <wp:docPr id="128842450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424505" name="Picture 1" descr="A screenshot of a computer program&#10;&#10;AI-generated content may be incorrect."/>
                    <pic:cNvPicPr/>
                  </pic:nvPicPr>
                  <pic:blipFill rotWithShape="1">
                    <a:blip r:embed="rId18"/>
                    <a:srcRect t="13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26661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2EB601" w14:textId="77777777" w:rsidR="009D7B51" w:rsidRPr="009D7B51" w:rsidRDefault="009D7B51" w:rsidP="009D7B51">
      <w:pPr>
        <w:pStyle w:val="BodyText"/>
      </w:pPr>
    </w:p>
    <w:p w14:paraId="6B37005C" w14:textId="77777777" w:rsidR="00AC0092" w:rsidRDefault="00000000">
      <w:r>
        <w:lastRenderedPageBreak/>
        <w:pict w14:anchorId="062C32DF">
          <v:rect id="_x0000_i1034" style="width:0;height:1.5pt" o:hralign="center" o:hrstd="t" o:hr="t"/>
        </w:pict>
      </w:r>
    </w:p>
    <w:p w14:paraId="0840ABF3" w14:textId="77777777" w:rsidR="009D7B51" w:rsidRDefault="009D7B51">
      <w:pPr>
        <w:pStyle w:val="Heading1"/>
        <w:rPr>
          <w:b/>
          <w:bCs/>
        </w:rPr>
      </w:pPr>
      <w:bookmarkStart w:id="21" w:name="chapter-5-results-and-discussion"/>
      <w:bookmarkEnd w:id="16"/>
      <w:bookmarkEnd w:id="20"/>
    </w:p>
    <w:p w14:paraId="3815B9F7" w14:textId="2F09063A" w:rsidR="00AC0092" w:rsidRDefault="00000000">
      <w:pPr>
        <w:pStyle w:val="Heading1"/>
      </w:pPr>
      <w:r>
        <w:rPr>
          <w:b/>
          <w:bCs/>
        </w:rPr>
        <w:t>CHAPTER 5: RESULTS AND DISCUSSION</w:t>
      </w:r>
    </w:p>
    <w:p w14:paraId="348C0BFA" w14:textId="77777777" w:rsidR="00AC0092" w:rsidRDefault="00000000">
      <w:pPr>
        <w:pStyle w:val="Heading3"/>
      </w:pPr>
      <w:bookmarkStart w:id="22" w:name="output-report"/>
      <w:r>
        <w:t>Output / Report</w:t>
      </w:r>
    </w:p>
    <w:p w14:paraId="7BB44817" w14:textId="77777777" w:rsidR="00AC0092" w:rsidRDefault="00000000">
      <w:pPr>
        <w:pStyle w:val="Compact"/>
        <w:numPr>
          <w:ilvl w:val="0"/>
          <w:numId w:val="9"/>
        </w:numPr>
      </w:pPr>
      <w:r>
        <w:t>Visualizations: User preferences, genre distributions, model performance comparisons.</w:t>
      </w:r>
    </w:p>
    <w:p w14:paraId="4E3E8521" w14:textId="77777777" w:rsidR="00AC0092" w:rsidRDefault="00000000">
      <w:pPr>
        <w:pStyle w:val="Compact"/>
        <w:numPr>
          <w:ilvl w:val="0"/>
          <w:numId w:val="9"/>
        </w:numPr>
      </w:pPr>
      <w:r>
        <w:t>Logs and Plots saved under /report_logs, /report_images.</w:t>
      </w:r>
    </w:p>
    <w:p w14:paraId="4F8616AF" w14:textId="77777777" w:rsidR="00AC0092" w:rsidRDefault="00000000">
      <w:pPr>
        <w:pStyle w:val="Heading3"/>
      </w:pPr>
      <w:bookmarkStart w:id="23" w:name="challenges-faced"/>
      <w:bookmarkEnd w:id="22"/>
      <w:r>
        <w:t>Challenges Faced</w:t>
      </w:r>
    </w:p>
    <w:p w14:paraId="66210D4A" w14:textId="77777777" w:rsidR="00AC0092" w:rsidRDefault="00000000">
      <w:pPr>
        <w:pStyle w:val="Compact"/>
        <w:numPr>
          <w:ilvl w:val="0"/>
          <w:numId w:val="10"/>
        </w:numPr>
      </w:pPr>
      <w:r>
        <w:t>Integration of content and collaborative models</w:t>
      </w:r>
    </w:p>
    <w:p w14:paraId="1D07C84C" w14:textId="77777777" w:rsidR="00AC0092" w:rsidRDefault="00000000">
      <w:pPr>
        <w:pStyle w:val="Compact"/>
        <w:numPr>
          <w:ilvl w:val="0"/>
          <w:numId w:val="10"/>
        </w:numPr>
      </w:pPr>
      <w:r>
        <w:t>Ensuring API-UI synchronization</w:t>
      </w:r>
    </w:p>
    <w:p w14:paraId="4E9BBB1D" w14:textId="77777777" w:rsidR="00AC0092" w:rsidRDefault="00000000">
      <w:pPr>
        <w:pStyle w:val="Heading3"/>
      </w:pPr>
      <w:bookmarkStart w:id="24" w:name="learnings"/>
      <w:bookmarkEnd w:id="23"/>
      <w:r>
        <w:t>Learnings</w:t>
      </w:r>
    </w:p>
    <w:p w14:paraId="47662785" w14:textId="77777777" w:rsidR="00AC0092" w:rsidRDefault="00000000">
      <w:pPr>
        <w:pStyle w:val="Compact"/>
        <w:numPr>
          <w:ilvl w:val="0"/>
          <w:numId w:val="11"/>
        </w:numPr>
      </w:pPr>
      <w:r>
        <w:t>Hands-on with end-to-end machine learning pipeline</w:t>
      </w:r>
    </w:p>
    <w:p w14:paraId="3506E6F1" w14:textId="77777777" w:rsidR="00AC0092" w:rsidRDefault="00000000">
      <w:pPr>
        <w:pStyle w:val="Compact"/>
        <w:numPr>
          <w:ilvl w:val="0"/>
          <w:numId w:val="11"/>
        </w:numPr>
      </w:pPr>
      <w:r>
        <w:t>Real-world deployment using FastAPI and React</w:t>
      </w:r>
    </w:p>
    <w:p w14:paraId="47B5A158" w14:textId="77777777" w:rsidR="009D7B51" w:rsidRDefault="009D7B51" w:rsidP="009D7B51">
      <w:pPr>
        <w:pStyle w:val="Compact"/>
      </w:pPr>
    </w:p>
    <w:p w14:paraId="555885E8" w14:textId="77777777" w:rsidR="009D7B51" w:rsidRDefault="009D7B51" w:rsidP="009D7B51">
      <w:pPr>
        <w:pStyle w:val="Compact"/>
      </w:pPr>
    </w:p>
    <w:p w14:paraId="64D68C48" w14:textId="77777777" w:rsidR="00AC0092" w:rsidRDefault="00000000">
      <w:r>
        <w:pict w14:anchorId="68A83C7F">
          <v:rect id="_x0000_i1035" style="width:0;height:1.5pt" o:hralign="center" o:hrstd="t" o:hr="t"/>
        </w:pict>
      </w:r>
    </w:p>
    <w:p w14:paraId="61CCE154" w14:textId="77777777" w:rsidR="009D7B51" w:rsidRDefault="009D7B51">
      <w:pPr>
        <w:pStyle w:val="Heading1"/>
        <w:rPr>
          <w:b/>
          <w:bCs/>
        </w:rPr>
      </w:pPr>
      <w:bookmarkStart w:id="25" w:name="chapter-6-conclusion"/>
      <w:bookmarkEnd w:id="21"/>
      <w:bookmarkEnd w:id="24"/>
    </w:p>
    <w:p w14:paraId="15D0931B" w14:textId="4BB7B5F9" w:rsidR="00AC0092" w:rsidRDefault="00000000">
      <w:pPr>
        <w:pStyle w:val="Heading1"/>
      </w:pPr>
      <w:r>
        <w:rPr>
          <w:b/>
          <w:bCs/>
        </w:rPr>
        <w:t>CHAPTER 6: CONCLUSION</w:t>
      </w:r>
    </w:p>
    <w:p w14:paraId="7DA82A54" w14:textId="77777777" w:rsidR="00AC0092" w:rsidRDefault="00000000">
      <w:pPr>
        <w:pStyle w:val="Heading3"/>
      </w:pPr>
      <w:bookmarkStart w:id="26" w:name="summary"/>
      <w:r>
        <w:t>Summary</w:t>
      </w:r>
    </w:p>
    <w:p w14:paraId="376CC935" w14:textId="77777777" w:rsidR="00AC0092" w:rsidRDefault="00000000">
      <w:pPr>
        <w:pStyle w:val="FirstParagraph"/>
      </w:pPr>
      <w:r>
        <w:t>Successfully built and deployed a hybrid movie recommender system with swipe-based UI integrated with personalized AI recommendations.</w:t>
      </w:r>
    </w:p>
    <w:p w14:paraId="288F6417" w14:textId="77777777" w:rsidR="009D7B51" w:rsidRPr="009D7B51" w:rsidRDefault="009D7B51" w:rsidP="009D7B51">
      <w:pPr>
        <w:pStyle w:val="BodyText"/>
      </w:pPr>
    </w:p>
    <w:p w14:paraId="636FD749" w14:textId="77777777" w:rsidR="00AC0092" w:rsidRDefault="00000000">
      <w:r>
        <w:pict w14:anchorId="1925C9C7">
          <v:rect id="_x0000_i1036" style="width:0;height:1.5pt" o:hralign="center" o:hrstd="t" o:hr="t"/>
        </w:pict>
      </w:r>
    </w:p>
    <w:p w14:paraId="0859D134" w14:textId="77777777" w:rsidR="009D7B51" w:rsidRDefault="009D7B51">
      <w:pPr>
        <w:pStyle w:val="Heading1"/>
        <w:rPr>
          <w:b/>
          <w:bCs/>
        </w:rPr>
      </w:pPr>
      <w:bookmarkStart w:id="27" w:name="roles-distribution-for-presentation"/>
      <w:bookmarkEnd w:id="25"/>
      <w:bookmarkEnd w:id="26"/>
    </w:p>
    <w:p w14:paraId="54A2EDF9" w14:textId="6414ADBB" w:rsidR="00AC0092" w:rsidRDefault="00000000">
      <w:pPr>
        <w:pStyle w:val="Heading1"/>
      </w:pPr>
      <w:r>
        <w:rPr>
          <w:b/>
          <w:bCs/>
        </w:rPr>
        <w:t>ROLES DISTRIBUTION FOR PRESENTATI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58"/>
        <w:gridCol w:w="7125"/>
      </w:tblGrid>
      <w:tr w:rsidR="00AC0092" w14:paraId="16A79DB8" w14:textId="77777777" w:rsidTr="00AC00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67" w:type="dxa"/>
          </w:tcPr>
          <w:p w14:paraId="09905D3A" w14:textId="77777777" w:rsidR="00AC0092" w:rsidRDefault="00000000">
            <w:pPr>
              <w:pStyle w:val="Compact"/>
            </w:pPr>
            <w:r>
              <w:rPr>
                <w:b/>
                <w:bCs/>
              </w:rPr>
              <w:t>Person</w:t>
            </w:r>
          </w:p>
        </w:tc>
        <w:tc>
          <w:tcPr>
            <w:tcW w:w="6352" w:type="dxa"/>
          </w:tcPr>
          <w:p w14:paraId="02551F8A" w14:textId="77777777" w:rsidR="00AC0092" w:rsidRDefault="00000000">
            <w:pPr>
              <w:pStyle w:val="Compact"/>
            </w:pPr>
            <w:r>
              <w:rPr>
                <w:b/>
                <w:bCs/>
              </w:rPr>
              <w:t>Topics to Present</w:t>
            </w:r>
          </w:p>
        </w:tc>
      </w:tr>
      <w:tr w:rsidR="00AC0092" w14:paraId="10A6F84B" w14:textId="77777777">
        <w:tc>
          <w:tcPr>
            <w:tcW w:w="1567" w:type="dxa"/>
          </w:tcPr>
          <w:p w14:paraId="375A523F" w14:textId="77777777" w:rsidR="00AC0092" w:rsidRDefault="00000000">
            <w:pPr>
              <w:pStyle w:val="Compact"/>
            </w:pPr>
            <w:r>
              <w:rPr>
                <w:b/>
                <w:bCs/>
              </w:rPr>
              <w:t>Sayan Mondal</w:t>
            </w:r>
          </w:p>
        </w:tc>
        <w:tc>
          <w:tcPr>
            <w:tcW w:w="6352" w:type="dxa"/>
          </w:tcPr>
          <w:p w14:paraId="1F12006C" w14:textId="77777777" w:rsidR="00AC0092" w:rsidRDefault="00000000">
            <w:pPr>
              <w:pStyle w:val="Compact"/>
            </w:pPr>
            <w:r>
              <w:t>Model Foundations (Collaborative &amp; Content Filtering), Backend Integration</w:t>
            </w:r>
          </w:p>
        </w:tc>
      </w:tr>
      <w:tr w:rsidR="00AC0092" w14:paraId="246A13A1" w14:textId="77777777">
        <w:tc>
          <w:tcPr>
            <w:tcW w:w="1567" w:type="dxa"/>
          </w:tcPr>
          <w:p w14:paraId="70900C8A" w14:textId="77777777" w:rsidR="00AC0092" w:rsidRDefault="00000000">
            <w:pPr>
              <w:pStyle w:val="Compact"/>
            </w:pPr>
            <w:r>
              <w:rPr>
                <w:b/>
                <w:bCs/>
              </w:rPr>
              <w:t>Kadambala Likhith</w:t>
            </w:r>
          </w:p>
        </w:tc>
        <w:tc>
          <w:tcPr>
            <w:tcW w:w="6352" w:type="dxa"/>
          </w:tcPr>
          <w:p w14:paraId="613E0C48" w14:textId="77777777" w:rsidR="00AC0092" w:rsidRDefault="00000000">
            <w:pPr>
              <w:pStyle w:val="Compact"/>
            </w:pPr>
            <w:r>
              <w:t>Data Collection, EDA, Feature Engineering, Visualizations, Reporting, Comparisons</w:t>
            </w:r>
          </w:p>
        </w:tc>
      </w:tr>
      <w:tr w:rsidR="00AC0092" w14:paraId="2F8588B5" w14:textId="77777777">
        <w:tc>
          <w:tcPr>
            <w:tcW w:w="1567" w:type="dxa"/>
          </w:tcPr>
          <w:p w14:paraId="147FC96E" w14:textId="77777777" w:rsidR="00AC0092" w:rsidRDefault="00000000">
            <w:pPr>
              <w:pStyle w:val="Compact"/>
            </w:pPr>
            <w:r>
              <w:rPr>
                <w:b/>
                <w:bCs/>
              </w:rPr>
              <w:t>Priyam Saxena</w:t>
            </w:r>
          </w:p>
        </w:tc>
        <w:tc>
          <w:tcPr>
            <w:tcW w:w="6352" w:type="dxa"/>
          </w:tcPr>
          <w:p w14:paraId="4915A6B1" w14:textId="77777777" w:rsidR="00AC0092" w:rsidRDefault="00000000">
            <w:pPr>
              <w:pStyle w:val="Compact"/>
            </w:pPr>
            <w:r>
              <w:t>Frontend (React), Swipe UI, APIs, Backend-Frontend Integration, Deployment, User Flow</w:t>
            </w:r>
          </w:p>
          <w:p w14:paraId="69DCCAB6" w14:textId="77777777" w:rsidR="009D7B51" w:rsidRDefault="009D7B51">
            <w:pPr>
              <w:pStyle w:val="Compact"/>
            </w:pPr>
          </w:p>
          <w:p w14:paraId="055F2E72" w14:textId="77777777" w:rsidR="009D7B51" w:rsidRDefault="009D7B51">
            <w:pPr>
              <w:pStyle w:val="Compact"/>
            </w:pPr>
          </w:p>
        </w:tc>
      </w:tr>
    </w:tbl>
    <w:p w14:paraId="30DA518F" w14:textId="77777777" w:rsidR="00AC0092" w:rsidRDefault="00000000">
      <w:r>
        <w:pict w14:anchorId="59BA9183">
          <v:rect id="_x0000_i1037" style="width:0;height:1.5pt" o:hralign="center" o:hrstd="t" o:hr="t"/>
        </w:pict>
      </w:r>
    </w:p>
    <w:bookmarkEnd w:id="27"/>
    <w:p w14:paraId="4277B191" w14:textId="0E80D96B" w:rsidR="00AC0092" w:rsidRDefault="00AC0092">
      <w:pPr>
        <w:pStyle w:val="FirstParagraph"/>
      </w:pPr>
    </w:p>
    <w:sectPr w:rsidR="00AC0092" w:rsidSect="001921AD">
      <w:footerReference w:type="default" r:id="rId19"/>
      <w:footnotePr>
        <w:numRestart w:val="eachSect"/>
      </w:footnotePr>
      <w:pgSz w:w="12240" w:h="15840"/>
      <w:pgMar w:top="1418" w:right="1418" w:bottom="1418" w:left="2155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396931" w14:textId="77777777" w:rsidR="005471C5" w:rsidRDefault="005471C5" w:rsidP="005438DD">
      <w:pPr>
        <w:spacing w:after="0"/>
      </w:pPr>
      <w:r>
        <w:separator/>
      </w:r>
    </w:p>
  </w:endnote>
  <w:endnote w:type="continuationSeparator" w:id="0">
    <w:p w14:paraId="06D05780" w14:textId="77777777" w:rsidR="005471C5" w:rsidRDefault="005471C5" w:rsidP="005438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2639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0B48A1" w14:textId="3F072279" w:rsidR="000B2B0D" w:rsidRDefault="000B2B0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9EF0C2" w14:textId="77777777" w:rsidR="000B2B0D" w:rsidRDefault="000B2B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39867E" w14:textId="77777777" w:rsidR="005471C5" w:rsidRDefault="005471C5" w:rsidP="005438DD">
      <w:pPr>
        <w:spacing w:after="0"/>
      </w:pPr>
      <w:r>
        <w:separator/>
      </w:r>
    </w:p>
  </w:footnote>
  <w:footnote w:type="continuationSeparator" w:id="0">
    <w:p w14:paraId="172C3649" w14:textId="77777777" w:rsidR="005471C5" w:rsidRDefault="005471C5" w:rsidP="005438D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120" style="width:0;height:1.5pt" o:hralign="center" o:bullet="t" o:hrstd="t" o:hr="t"/>
    </w:pict>
  </w:numPicBullet>
  <w:numPicBullet w:numPicBulletId="1">
    <w:pict>
      <v:rect id="_x0000_i1121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59B4BE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26CC73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DF24D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3C513A96"/>
    <w:multiLevelType w:val="multilevel"/>
    <w:tmpl w:val="B0C88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150ADC"/>
    <w:multiLevelType w:val="multilevel"/>
    <w:tmpl w:val="9F0C1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65204437">
    <w:abstractNumId w:val="0"/>
  </w:num>
  <w:num w:numId="2" w16cid:durableId="6875595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97389008">
    <w:abstractNumId w:val="1"/>
  </w:num>
  <w:num w:numId="4" w16cid:durableId="585770647">
    <w:abstractNumId w:val="1"/>
  </w:num>
  <w:num w:numId="5" w16cid:durableId="1008141631">
    <w:abstractNumId w:val="1"/>
  </w:num>
  <w:num w:numId="6" w16cid:durableId="908929052">
    <w:abstractNumId w:val="1"/>
  </w:num>
  <w:num w:numId="7" w16cid:durableId="1796752059">
    <w:abstractNumId w:val="1"/>
  </w:num>
  <w:num w:numId="8" w16cid:durableId="1781027320">
    <w:abstractNumId w:val="1"/>
  </w:num>
  <w:num w:numId="9" w16cid:durableId="1489328108">
    <w:abstractNumId w:val="1"/>
  </w:num>
  <w:num w:numId="10" w16cid:durableId="719863177">
    <w:abstractNumId w:val="1"/>
  </w:num>
  <w:num w:numId="11" w16cid:durableId="1169560933">
    <w:abstractNumId w:val="1"/>
  </w:num>
  <w:num w:numId="12" w16cid:durableId="252472235">
    <w:abstractNumId w:val="4"/>
  </w:num>
  <w:num w:numId="13" w16cid:durableId="6421954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0092"/>
    <w:rsid w:val="000B2B0D"/>
    <w:rsid w:val="001921AD"/>
    <w:rsid w:val="0028119A"/>
    <w:rsid w:val="003C4B87"/>
    <w:rsid w:val="005438DD"/>
    <w:rsid w:val="005471C5"/>
    <w:rsid w:val="00864A58"/>
    <w:rsid w:val="009D7B51"/>
    <w:rsid w:val="00AC0092"/>
    <w:rsid w:val="00C60B99"/>
    <w:rsid w:val="00D066FB"/>
    <w:rsid w:val="00D4230E"/>
    <w:rsid w:val="00D45629"/>
    <w:rsid w:val="00ED7145"/>
    <w:rsid w:val="00F11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093BD"/>
  <w15:docId w15:val="{146C0DF9-F576-47D0-86C0-AAA009F96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64A58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D4562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D45629"/>
    <w:pPr>
      <w:spacing w:after="0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character" w:customStyle="1" w:styleId="BodyTextChar">
    <w:name w:val="Body Text Char"/>
    <w:basedOn w:val="DefaultParagraphFont"/>
    <w:link w:val="BodyText"/>
    <w:rsid w:val="005438DD"/>
  </w:style>
  <w:style w:type="character" w:styleId="Strong">
    <w:name w:val="Strong"/>
    <w:basedOn w:val="DefaultParagraphFont"/>
    <w:uiPriority w:val="22"/>
    <w:qFormat/>
    <w:rsid w:val="005438DD"/>
    <w:rPr>
      <w:b/>
      <w:bCs/>
    </w:rPr>
  </w:style>
  <w:style w:type="paragraph" w:styleId="Header">
    <w:name w:val="header"/>
    <w:basedOn w:val="Normal"/>
    <w:link w:val="HeaderChar"/>
    <w:rsid w:val="005438D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438DD"/>
  </w:style>
  <w:style w:type="paragraph" w:styleId="Footer">
    <w:name w:val="footer"/>
    <w:basedOn w:val="Normal"/>
    <w:link w:val="FooterChar"/>
    <w:uiPriority w:val="99"/>
    <w:rsid w:val="005438D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438DD"/>
  </w:style>
  <w:style w:type="paragraph" w:styleId="NormalWeb">
    <w:name w:val="Normal (Web)"/>
    <w:basedOn w:val="Normal"/>
    <w:uiPriority w:val="99"/>
    <w:unhideWhenUsed/>
    <w:rsid w:val="001921A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styleId="LineNumber">
    <w:name w:val="line number"/>
    <w:basedOn w:val="DefaultParagraphFont"/>
    <w:rsid w:val="001921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2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1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2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3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0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430303-6FA8-439D-B956-DAC3571BD9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2</Pages>
  <Words>727</Words>
  <Characters>414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iyam Saxena</cp:lastModifiedBy>
  <cp:revision>5</cp:revision>
  <dcterms:created xsi:type="dcterms:W3CDTF">2025-07-13T22:31:00Z</dcterms:created>
  <dcterms:modified xsi:type="dcterms:W3CDTF">2025-07-14T08:45:00Z</dcterms:modified>
</cp:coreProperties>
</file>